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C20D1C" w14:textId="77777777" w:rsidR="0097767B" w:rsidRPr="0097767B" w:rsidRDefault="0097767B" w:rsidP="0097767B">
      <w:pPr>
        <w:pStyle w:val="Heading1"/>
        <w:jc w:val="center"/>
        <w:rPr>
          <w:lang w:val="bg-BG"/>
        </w:rPr>
      </w:pPr>
      <w:r w:rsidRPr="0097767B">
        <w:rPr>
          <w:sz w:val="52"/>
        </w:rPr>
        <w:t>Exercises: Generics</w:t>
      </w:r>
    </w:p>
    <w:p w14:paraId="6B7DE24E" w14:textId="2ACDB28F" w:rsidR="0097767B" w:rsidRPr="000173A7" w:rsidRDefault="00000000" w:rsidP="00283C7C">
      <w:pPr>
        <w:jc w:val="center"/>
        <w:rPr>
          <w:lang w:val="en-GB"/>
        </w:rPr>
      </w:pPr>
      <w:hyperlink r:id="rId8">
        <w:r w:rsidR="0097767B" w:rsidRPr="0097767B">
          <w:rPr>
            <w:rStyle w:val="InternetLink"/>
          </w:rPr>
          <w:t>Judge</w:t>
        </w:r>
      </w:hyperlink>
    </w:p>
    <w:p w14:paraId="575FC358" w14:textId="543FE9AA" w:rsidR="0097767B" w:rsidRPr="0097767B" w:rsidRDefault="0097767B" w:rsidP="00A176F6">
      <w:pPr>
        <w:pStyle w:val="Heading2"/>
        <w:numPr>
          <w:ilvl w:val="0"/>
          <w:numId w:val="46"/>
        </w:numPr>
        <w:tabs>
          <w:tab w:val="left" w:pos="1843"/>
        </w:tabs>
        <w:spacing w:before="120" w:after="8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 xml:space="preserve">generic class </w:t>
      </w:r>
      <w:proofErr w:type="gramStart"/>
      <w:r w:rsidRPr="0097767B">
        <w:rPr>
          <w:b/>
        </w:rPr>
        <w:t>Box</w:t>
      </w:r>
      <w:proofErr w:type="gramEnd"/>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36F70FE7" w14:textId="77777777" w:rsidR="000260A9" w:rsidRDefault="000260A9" w:rsidP="000260A9">
      <w:pPr>
        <w:pStyle w:val="Heading2"/>
        <w:numPr>
          <w:ilvl w:val="0"/>
          <w:numId w:val="0"/>
        </w:numPr>
        <w:tabs>
          <w:tab w:val="left" w:pos="1843"/>
        </w:tabs>
        <w:spacing w:before="120" w:after="80"/>
        <w:ind w:left="720"/>
        <w:jc w:val="both"/>
        <w:rPr>
          <w:lang w:val="en-GB"/>
        </w:rPr>
      </w:pPr>
    </w:p>
    <w:p w14:paraId="431AA8F0" w14:textId="77777777" w:rsidR="000260A9" w:rsidRDefault="000260A9" w:rsidP="000260A9">
      <w:pPr>
        <w:rPr>
          <w:lang w:val="en-GB"/>
        </w:rPr>
      </w:pPr>
    </w:p>
    <w:p w14:paraId="701C1AD8" w14:textId="77777777" w:rsidR="000260A9" w:rsidRDefault="000260A9" w:rsidP="000260A9">
      <w:pPr>
        <w:rPr>
          <w:lang w:val="en-GB"/>
        </w:rPr>
      </w:pPr>
    </w:p>
    <w:p w14:paraId="5DFB54B8" w14:textId="77777777" w:rsidR="000260A9" w:rsidRDefault="000260A9" w:rsidP="000260A9">
      <w:pPr>
        <w:rPr>
          <w:lang w:val="en-GB"/>
        </w:rPr>
      </w:pPr>
    </w:p>
    <w:p w14:paraId="7CEC5E8F" w14:textId="77777777" w:rsidR="000260A9" w:rsidRDefault="000260A9" w:rsidP="000260A9">
      <w:pPr>
        <w:rPr>
          <w:lang w:val="en-GB"/>
        </w:rPr>
      </w:pPr>
    </w:p>
    <w:p w14:paraId="4BF5AD23" w14:textId="77777777" w:rsidR="000260A9" w:rsidRDefault="000260A9" w:rsidP="000260A9">
      <w:pPr>
        <w:rPr>
          <w:lang w:val="en-GB"/>
        </w:rPr>
      </w:pPr>
    </w:p>
    <w:p w14:paraId="3AE7E378" w14:textId="77777777" w:rsidR="000260A9" w:rsidRDefault="000260A9" w:rsidP="000260A9">
      <w:pPr>
        <w:rPr>
          <w:lang w:val="en-GB"/>
        </w:rPr>
      </w:pPr>
    </w:p>
    <w:p w14:paraId="591E29EB" w14:textId="77777777" w:rsidR="000260A9" w:rsidRDefault="000260A9" w:rsidP="000260A9">
      <w:pPr>
        <w:rPr>
          <w:lang w:val="en-GB"/>
        </w:rPr>
      </w:pPr>
    </w:p>
    <w:p w14:paraId="71AE0B2B" w14:textId="77777777" w:rsidR="000260A9" w:rsidRDefault="000260A9" w:rsidP="000260A9">
      <w:pPr>
        <w:rPr>
          <w:lang w:val="en-GB"/>
        </w:rPr>
      </w:pPr>
    </w:p>
    <w:p w14:paraId="443ED4A6" w14:textId="77777777" w:rsidR="000260A9" w:rsidRDefault="000260A9" w:rsidP="000260A9">
      <w:pPr>
        <w:rPr>
          <w:lang w:val="en-GB"/>
        </w:rPr>
      </w:pPr>
    </w:p>
    <w:p w14:paraId="32C01FB2" w14:textId="77777777" w:rsidR="000260A9" w:rsidRDefault="000260A9" w:rsidP="000260A9">
      <w:pPr>
        <w:rPr>
          <w:lang w:val="en-GB"/>
        </w:rPr>
      </w:pPr>
    </w:p>
    <w:p w14:paraId="258B9D83" w14:textId="77777777" w:rsidR="000260A9" w:rsidRDefault="000260A9" w:rsidP="000260A9">
      <w:pPr>
        <w:rPr>
          <w:lang w:val="en-GB"/>
        </w:rPr>
      </w:pPr>
    </w:p>
    <w:p w14:paraId="783D66EF" w14:textId="77777777" w:rsidR="000260A9" w:rsidRDefault="000260A9" w:rsidP="000260A9">
      <w:pPr>
        <w:rPr>
          <w:lang w:val="en-GB"/>
        </w:rPr>
      </w:pPr>
    </w:p>
    <w:p w14:paraId="0DD7C962" w14:textId="77777777" w:rsidR="000260A9" w:rsidRDefault="000260A9" w:rsidP="000260A9">
      <w:pPr>
        <w:rPr>
          <w:lang w:val="en-GB"/>
        </w:rPr>
      </w:pPr>
    </w:p>
    <w:p w14:paraId="2C3B59C5" w14:textId="77777777" w:rsidR="000260A9" w:rsidRDefault="000260A9" w:rsidP="000260A9">
      <w:pPr>
        <w:rPr>
          <w:lang w:val="en-GB"/>
        </w:rPr>
      </w:pPr>
    </w:p>
    <w:p w14:paraId="367B64DC" w14:textId="77777777" w:rsidR="000260A9" w:rsidRDefault="000260A9" w:rsidP="000260A9">
      <w:pPr>
        <w:rPr>
          <w:lang w:val="en-GB"/>
        </w:rPr>
      </w:pPr>
    </w:p>
    <w:p w14:paraId="40BBDBD8" w14:textId="77777777" w:rsidR="000260A9" w:rsidRPr="000260A9" w:rsidRDefault="000260A9" w:rsidP="000260A9">
      <w:pPr>
        <w:rPr>
          <w:lang w:val="en-GB"/>
        </w:rPr>
      </w:pPr>
    </w:p>
    <w:p w14:paraId="23681733" w14:textId="21AAF7F4"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7</w:t>
            </w:r>
          </w:p>
          <w:p w14:paraId="5FCA37D2"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2</w:t>
            </w:r>
          </w:p>
          <w:p w14:paraId="14259070"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3</w:t>
            </w:r>
          </w:p>
          <w:p w14:paraId="0022CB1E"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4</w:t>
            </w:r>
          </w:p>
          <w:p w14:paraId="51D6FABD"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91DFDB8" w14:textId="77777777" w:rsidR="000260A9" w:rsidRDefault="000260A9" w:rsidP="000260A9">
      <w:pPr>
        <w:pStyle w:val="Heading2"/>
        <w:numPr>
          <w:ilvl w:val="0"/>
          <w:numId w:val="0"/>
        </w:numPr>
        <w:tabs>
          <w:tab w:val="left" w:pos="1843"/>
        </w:tabs>
        <w:spacing w:before="120" w:after="80"/>
        <w:ind w:left="720"/>
        <w:jc w:val="both"/>
        <w:rPr>
          <w:lang w:val="en-GB"/>
        </w:rPr>
      </w:pPr>
    </w:p>
    <w:p w14:paraId="5146B952" w14:textId="77777777" w:rsidR="000260A9" w:rsidRDefault="000260A9" w:rsidP="000260A9">
      <w:pPr>
        <w:rPr>
          <w:lang w:val="en-GB"/>
        </w:rPr>
      </w:pPr>
    </w:p>
    <w:p w14:paraId="3CFC6581" w14:textId="77777777" w:rsidR="000260A9" w:rsidRDefault="000260A9" w:rsidP="000260A9">
      <w:pPr>
        <w:rPr>
          <w:lang w:val="en-GB"/>
        </w:rPr>
      </w:pPr>
    </w:p>
    <w:p w14:paraId="511B060B" w14:textId="77777777" w:rsidR="000260A9" w:rsidRDefault="000260A9" w:rsidP="000260A9">
      <w:pPr>
        <w:rPr>
          <w:lang w:val="en-GB"/>
        </w:rPr>
      </w:pPr>
    </w:p>
    <w:p w14:paraId="33D3A6B0" w14:textId="77777777" w:rsidR="000260A9" w:rsidRDefault="000260A9" w:rsidP="000260A9">
      <w:pPr>
        <w:rPr>
          <w:lang w:val="en-GB"/>
        </w:rPr>
      </w:pPr>
    </w:p>
    <w:p w14:paraId="174572D9" w14:textId="77777777" w:rsidR="000260A9" w:rsidRDefault="000260A9" w:rsidP="000260A9">
      <w:pPr>
        <w:rPr>
          <w:lang w:val="en-GB"/>
        </w:rPr>
      </w:pPr>
    </w:p>
    <w:p w14:paraId="4ABCF467" w14:textId="77777777" w:rsidR="000260A9" w:rsidRDefault="000260A9" w:rsidP="000260A9">
      <w:pPr>
        <w:rPr>
          <w:lang w:val="en-GB"/>
        </w:rPr>
      </w:pPr>
    </w:p>
    <w:p w14:paraId="63EBF50A" w14:textId="77777777" w:rsidR="000260A9" w:rsidRDefault="000260A9" w:rsidP="000260A9">
      <w:pPr>
        <w:rPr>
          <w:lang w:val="en-GB"/>
        </w:rPr>
      </w:pPr>
    </w:p>
    <w:p w14:paraId="07D1760A" w14:textId="77777777" w:rsidR="000260A9" w:rsidRDefault="000260A9" w:rsidP="000260A9">
      <w:pPr>
        <w:rPr>
          <w:lang w:val="en-GB"/>
        </w:rPr>
      </w:pPr>
    </w:p>
    <w:p w14:paraId="5F059252" w14:textId="77777777" w:rsidR="000260A9" w:rsidRDefault="000260A9" w:rsidP="000260A9">
      <w:pPr>
        <w:rPr>
          <w:lang w:val="en-GB"/>
        </w:rPr>
      </w:pPr>
    </w:p>
    <w:p w14:paraId="584B6100" w14:textId="77777777" w:rsidR="000260A9" w:rsidRDefault="000260A9" w:rsidP="000260A9">
      <w:pPr>
        <w:rPr>
          <w:lang w:val="en-GB"/>
        </w:rPr>
      </w:pPr>
    </w:p>
    <w:p w14:paraId="2FAC09D9" w14:textId="77777777" w:rsidR="000260A9" w:rsidRDefault="000260A9" w:rsidP="000260A9">
      <w:pPr>
        <w:rPr>
          <w:lang w:val="en-GB"/>
        </w:rPr>
      </w:pPr>
    </w:p>
    <w:p w14:paraId="5C9EA28E" w14:textId="77777777" w:rsidR="000260A9" w:rsidRDefault="000260A9" w:rsidP="000260A9">
      <w:pPr>
        <w:rPr>
          <w:lang w:val="en-GB"/>
        </w:rPr>
      </w:pPr>
    </w:p>
    <w:p w14:paraId="3C25CF8C" w14:textId="77777777" w:rsidR="000260A9" w:rsidRDefault="000260A9" w:rsidP="000260A9">
      <w:pPr>
        <w:rPr>
          <w:lang w:val="en-GB"/>
        </w:rPr>
      </w:pPr>
    </w:p>
    <w:p w14:paraId="0CFC9747" w14:textId="77777777" w:rsidR="000260A9" w:rsidRDefault="000260A9" w:rsidP="000260A9">
      <w:pPr>
        <w:rPr>
          <w:lang w:val="en-GB"/>
        </w:rPr>
      </w:pPr>
    </w:p>
    <w:p w14:paraId="3F7A5C0D" w14:textId="77777777" w:rsidR="000260A9" w:rsidRDefault="000260A9" w:rsidP="000260A9">
      <w:pPr>
        <w:rPr>
          <w:lang w:val="en-GB"/>
        </w:rPr>
      </w:pPr>
    </w:p>
    <w:p w14:paraId="71309059" w14:textId="77777777" w:rsidR="000260A9" w:rsidRDefault="000260A9" w:rsidP="000260A9">
      <w:pPr>
        <w:rPr>
          <w:lang w:val="en-GB"/>
        </w:rPr>
      </w:pPr>
    </w:p>
    <w:p w14:paraId="018C59B3" w14:textId="77777777" w:rsidR="000260A9" w:rsidRDefault="000260A9" w:rsidP="000260A9">
      <w:pPr>
        <w:rPr>
          <w:lang w:val="en-GB"/>
        </w:rPr>
      </w:pPr>
    </w:p>
    <w:p w14:paraId="116C3F5E" w14:textId="77777777" w:rsidR="000260A9" w:rsidRPr="000260A9" w:rsidRDefault="000260A9" w:rsidP="000260A9">
      <w:pPr>
        <w:rPr>
          <w:lang w:val="en-GB"/>
        </w:rPr>
      </w:pPr>
    </w:p>
    <w:p w14:paraId="11D26193" w14:textId="01EDC151"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Generic Swap Method Strings</w:t>
      </w:r>
    </w:p>
    <w:p w14:paraId="4EF60DFB" w14:textId="77777777" w:rsidR="0097767B" w:rsidRPr="00161C51" w:rsidRDefault="0097767B" w:rsidP="0097767B">
      <w:pPr>
        <w:rPr>
          <w:sz w:val="20"/>
          <w:szCs w:val="20"/>
          <w:lang w:val="bg-BG"/>
        </w:rPr>
      </w:pPr>
      <w:r w:rsidRPr="00161C51">
        <w:rPr>
          <w:sz w:val="20"/>
          <w:szCs w:val="20"/>
        </w:rPr>
        <w:t xml:space="preserve">Create a generic method that receives a list containing </w:t>
      </w:r>
      <w:r w:rsidRPr="00161C51">
        <w:rPr>
          <w:b/>
          <w:sz w:val="20"/>
          <w:szCs w:val="20"/>
        </w:rPr>
        <w:t>any type of data</w:t>
      </w:r>
      <w:r w:rsidRPr="00161C51">
        <w:rPr>
          <w:sz w:val="20"/>
          <w:szCs w:val="20"/>
        </w:rPr>
        <w:t xml:space="preserve"> and swaps the elements at two given indexes.</w:t>
      </w:r>
    </w:p>
    <w:p w14:paraId="407FC266" w14:textId="77777777" w:rsidR="00161C51" w:rsidRDefault="0097767B" w:rsidP="00775333">
      <w:r w:rsidRPr="0097767B">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w:t>
      </w:r>
    </w:p>
    <w:p w14:paraId="5364CCBD" w14:textId="77777777" w:rsidR="00161C51" w:rsidRDefault="0097767B" w:rsidP="00775333">
      <w:r w:rsidRPr="0097767B">
        <w:t xml:space="preserve">On the next line, however, you will receive a </w:t>
      </w:r>
      <w:r w:rsidRPr="0097767B">
        <w:rPr>
          <w:b/>
          <w:bCs/>
        </w:rPr>
        <w:t>swap</w:t>
      </w:r>
      <w:r w:rsidRPr="0097767B">
        <w:t xml:space="preserve"> command consisting of </w:t>
      </w:r>
      <w:r w:rsidRPr="0097767B">
        <w:rPr>
          <w:b/>
        </w:rPr>
        <w:t>two indexes</w:t>
      </w:r>
      <w:r w:rsidRPr="0097767B">
        <w:t xml:space="preserve">. </w:t>
      </w:r>
    </w:p>
    <w:p w14:paraId="1EAC48F9" w14:textId="00518B97" w:rsidR="00775333" w:rsidRPr="00161C51" w:rsidRDefault="0097767B" w:rsidP="00775333">
      <w:pPr>
        <w:rPr>
          <w:sz w:val="20"/>
          <w:szCs w:val="20"/>
        </w:rPr>
      </w:pPr>
      <w:r w:rsidRPr="00161C51">
        <w:rPr>
          <w:sz w:val="20"/>
          <w:szCs w:val="20"/>
        </w:rPr>
        <w:t xml:space="preserve">Use the method you've created to swap the elements </w:t>
      </w:r>
      <w:r w:rsidR="005B57A2" w:rsidRPr="00161C51">
        <w:rPr>
          <w:sz w:val="20"/>
          <w:szCs w:val="20"/>
        </w:rPr>
        <w:t>corresponding</w:t>
      </w:r>
      <w:r w:rsidRPr="00161C51">
        <w:rPr>
          <w:sz w:val="20"/>
          <w:szCs w:val="20"/>
        </w:rPr>
        <w:t xml:space="preserve"> to the given indexes and </w:t>
      </w:r>
      <w:r w:rsidRPr="00161C51">
        <w:rPr>
          <w:b/>
          <w:bCs/>
          <w:sz w:val="20"/>
          <w:szCs w:val="20"/>
        </w:rPr>
        <w:t>print</w:t>
      </w:r>
      <w:r w:rsidRPr="00161C51">
        <w:rPr>
          <w:sz w:val="20"/>
          <w:szCs w:val="20"/>
        </w:rPr>
        <w:t xml:space="preserve"> </w:t>
      </w:r>
      <w:r w:rsidRPr="00161C51">
        <w:rPr>
          <w:b/>
          <w:bCs/>
          <w:sz w:val="20"/>
          <w:szCs w:val="20"/>
        </w:rPr>
        <w:t>each</w:t>
      </w:r>
      <w:r w:rsidRPr="00161C51">
        <w:rPr>
          <w:sz w:val="20"/>
          <w:szCs w:val="20"/>
        </w:rPr>
        <w:t xml:space="preserve"> element in the list.</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175B0F"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175B0F" w:rsidRDefault="0097767B" w:rsidP="0005026C">
            <w:pPr>
              <w:spacing w:after="0"/>
              <w:jc w:val="center"/>
              <w:rPr>
                <w:b/>
                <w:sz w:val="18"/>
                <w:szCs w:val="18"/>
              </w:rPr>
            </w:pPr>
            <w:r w:rsidRPr="00175B0F">
              <w:rPr>
                <w:b/>
                <w:sz w:val="18"/>
                <w:szCs w:val="18"/>
              </w:rPr>
              <w:t>Input</w:t>
            </w:r>
          </w:p>
        </w:tc>
        <w:tc>
          <w:tcPr>
            <w:tcW w:w="4621" w:type="dxa"/>
            <w:shd w:val="clear" w:color="auto" w:fill="D9D9D9" w:themeFill="background1" w:themeFillShade="D9"/>
            <w:tcMar>
              <w:left w:w="60" w:type="dxa"/>
            </w:tcMar>
            <w:vAlign w:val="center"/>
          </w:tcPr>
          <w:p w14:paraId="240D7AC9" w14:textId="77777777" w:rsidR="0097767B" w:rsidRPr="00175B0F" w:rsidRDefault="0097767B" w:rsidP="0005026C">
            <w:pPr>
              <w:spacing w:after="0"/>
              <w:jc w:val="center"/>
              <w:rPr>
                <w:b/>
                <w:sz w:val="18"/>
                <w:szCs w:val="18"/>
              </w:rPr>
            </w:pPr>
            <w:r w:rsidRPr="00175B0F">
              <w:rPr>
                <w:b/>
                <w:sz w:val="18"/>
                <w:szCs w:val="18"/>
              </w:rPr>
              <w:t>Output</w:t>
            </w:r>
          </w:p>
        </w:tc>
      </w:tr>
      <w:tr w:rsidR="0097767B" w:rsidRPr="00175B0F" w14:paraId="23AD0EE3" w14:textId="77777777" w:rsidTr="00F65093">
        <w:trPr>
          <w:trHeight w:val="257"/>
        </w:trPr>
        <w:tc>
          <w:tcPr>
            <w:tcW w:w="2444" w:type="dxa"/>
            <w:shd w:val="clear" w:color="auto" w:fill="auto"/>
            <w:tcMar>
              <w:left w:w="60" w:type="dxa"/>
            </w:tcMar>
          </w:tcPr>
          <w:p w14:paraId="3056D51B" w14:textId="77777777"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3</w:t>
            </w:r>
          </w:p>
          <w:p w14:paraId="0E3A3B90" w14:textId="77777777"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Peter</w:t>
            </w:r>
          </w:p>
          <w:p w14:paraId="6B0BB31D" w14:textId="77777777"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George</w:t>
            </w:r>
          </w:p>
          <w:p w14:paraId="3AE35B64" w14:textId="77777777"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Swap me with Peter</w:t>
            </w:r>
          </w:p>
          <w:p w14:paraId="609EB07F" w14:textId="3F35EEE8" w:rsidR="0097767B" w:rsidRPr="00175B0F" w:rsidRDefault="00DA6E91" w:rsidP="00DA6E91">
            <w:pPr>
              <w:spacing w:after="0"/>
              <w:rPr>
                <w:rFonts w:ascii="Consolas" w:hAnsi="Consolas"/>
                <w:bCs/>
                <w:noProof/>
                <w:sz w:val="18"/>
                <w:szCs w:val="18"/>
              </w:rPr>
            </w:pPr>
            <w:r w:rsidRPr="00175B0F">
              <w:rPr>
                <w:rFonts w:ascii="Consolas" w:hAnsi="Consolas"/>
                <w:bCs/>
                <w:noProof/>
                <w:sz w:val="18"/>
                <w:szCs w:val="18"/>
              </w:rPr>
              <w:t>0 2</w:t>
            </w:r>
          </w:p>
        </w:tc>
        <w:tc>
          <w:tcPr>
            <w:tcW w:w="4621" w:type="dxa"/>
            <w:shd w:val="clear" w:color="auto" w:fill="auto"/>
            <w:tcMar>
              <w:left w:w="60" w:type="dxa"/>
            </w:tcMar>
          </w:tcPr>
          <w:p w14:paraId="2872B07F" w14:textId="77777777"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java.lang.String: Swap me with Peter</w:t>
            </w:r>
          </w:p>
          <w:p w14:paraId="52E9D379" w14:textId="796DA6E3" w:rsidR="00DA6E91" w:rsidRPr="00175B0F" w:rsidRDefault="00DA6E91" w:rsidP="00DA6E91">
            <w:pPr>
              <w:spacing w:after="0"/>
              <w:rPr>
                <w:rFonts w:ascii="Consolas" w:hAnsi="Consolas"/>
                <w:bCs/>
                <w:noProof/>
                <w:sz w:val="18"/>
                <w:szCs w:val="18"/>
              </w:rPr>
            </w:pPr>
            <w:r w:rsidRPr="00175B0F">
              <w:rPr>
                <w:rFonts w:ascii="Consolas" w:hAnsi="Consolas"/>
                <w:bCs/>
                <w:noProof/>
                <w:sz w:val="18"/>
                <w:szCs w:val="18"/>
              </w:rPr>
              <w:t>java.lang.String: George</w:t>
            </w:r>
          </w:p>
          <w:p w14:paraId="0363B896" w14:textId="6F62B2E7" w:rsidR="0097767B" w:rsidRPr="00175B0F" w:rsidRDefault="00DA6E91" w:rsidP="00DA6E91">
            <w:pPr>
              <w:spacing w:after="0"/>
              <w:rPr>
                <w:rStyle w:val="ListLabel760"/>
                <w:rFonts w:ascii="Consolas" w:hAnsi="Consolas"/>
                <w:bCs/>
                <w:noProof/>
                <w:sz w:val="18"/>
                <w:szCs w:val="18"/>
              </w:rPr>
            </w:pPr>
            <w:r w:rsidRPr="00175B0F">
              <w:rPr>
                <w:rFonts w:ascii="Consolas" w:hAnsi="Consolas"/>
                <w:bCs/>
                <w:noProof/>
                <w:sz w:val="18"/>
                <w:szCs w:val="18"/>
              </w:rPr>
              <w:t>java.lang.String: Peter</w:t>
            </w:r>
          </w:p>
        </w:tc>
      </w:tr>
      <w:tr w:rsidR="0005026C" w:rsidRPr="00175B0F" w14:paraId="0346060A" w14:textId="77777777" w:rsidTr="00F65093">
        <w:trPr>
          <w:trHeight w:val="257"/>
        </w:trPr>
        <w:tc>
          <w:tcPr>
            <w:tcW w:w="2444" w:type="dxa"/>
            <w:shd w:val="clear" w:color="auto" w:fill="auto"/>
            <w:tcMar>
              <w:left w:w="60" w:type="dxa"/>
            </w:tcMar>
          </w:tcPr>
          <w:p w14:paraId="19240209" w14:textId="77777777" w:rsidR="0005026C" w:rsidRPr="00175B0F" w:rsidRDefault="0005026C" w:rsidP="0005026C">
            <w:pPr>
              <w:spacing w:after="0"/>
              <w:rPr>
                <w:rFonts w:ascii="Consolas" w:hAnsi="Consolas"/>
                <w:bCs/>
                <w:noProof/>
                <w:sz w:val="18"/>
                <w:szCs w:val="18"/>
              </w:rPr>
            </w:pPr>
            <w:r w:rsidRPr="00175B0F">
              <w:rPr>
                <w:rFonts w:ascii="Consolas" w:hAnsi="Consolas"/>
                <w:bCs/>
                <w:noProof/>
                <w:sz w:val="18"/>
                <w:szCs w:val="18"/>
              </w:rPr>
              <w:t>2</w:t>
            </w:r>
          </w:p>
          <w:p w14:paraId="156EC912" w14:textId="77777777" w:rsidR="0005026C" w:rsidRPr="00175B0F" w:rsidRDefault="0005026C" w:rsidP="0005026C">
            <w:pPr>
              <w:spacing w:after="0"/>
              <w:rPr>
                <w:rFonts w:ascii="Consolas" w:hAnsi="Consolas"/>
                <w:bCs/>
                <w:noProof/>
                <w:sz w:val="18"/>
                <w:szCs w:val="18"/>
              </w:rPr>
            </w:pPr>
            <w:r w:rsidRPr="00175B0F">
              <w:rPr>
                <w:rFonts w:ascii="Consolas" w:hAnsi="Consolas"/>
                <w:bCs/>
                <w:noProof/>
                <w:sz w:val="18"/>
                <w:szCs w:val="18"/>
              </w:rPr>
              <w:t>Uni</w:t>
            </w:r>
          </w:p>
          <w:p w14:paraId="56247B0C" w14:textId="77777777" w:rsidR="0005026C" w:rsidRPr="00175B0F" w:rsidRDefault="0005026C" w:rsidP="0005026C">
            <w:pPr>
              <w:spacing w:after="0"/>
              <w:rPr>
                <w:rFonts w:ascii="Consolas" w:hAnsi="Consolas"/>
                <w:bCs/>
                <w:noProof/>
                <w:sz w:val="18"/>
                <w:szCs w:val="18"/>
              </w:rPr>
            </w:pPr>
            <w:r w:rsidRPr="00175B0F">
              <w:rPr>
                <w:rFonts w:ascii="Consolas" w:hAnsi="Consolas"/>
                <w:bCs/>
                <w:noProof/>
                <w:sz w:val="18"/>
                <w:szCs w:val="18"/>
              </w:rPr>
              <w:t>Soft</w:t>
            </w:r>
          </w:p>
          <w:p w14:paraId="378C31B2" w14:textId="50916E73" w:rsidR="0005026C" w:rsidRPr="00175B0F" w:rsidRDefault="0005026C" w:rsidP="0005026C">
            <w:pPr>
              <w:spacing w:after="0"/>
              <w:rPr>
                <w:rFonts w:ascii="Consolas" w:hAnsi="Consolas"/>
                <w:bCs/>
                <w:noProof/>
                <w:sz w:val="18"/>
                <w:szCs w:val="18"/>
              </w:rPr>
            </w:pPr>
            <w:r w:rsidRPr="00175B0F">
              <w:rPr>
                <w:rFonts w:ascii="Consolas" w:hAnsi="Consolas"/>
                <w:bCs/>
                <w:noProof/>
                <w:sz w:val="18"/>
                <w:szCs w:val="18"/>
              </w:rPr>
              <w:t>0 1</w:t>
            </w:r>
          </w:p>
        </w:tc>
        <w:tc>
          <w:tcPr>
            <w:tcW w:w="4621" w:type="dxa"/>
            <w:shd w:val="clear" w:color="auto" w:fill="auto"/>
            <w:tcMar>
              <w:left w:w="60" w:type="dxa"/>
            </w:tcMar>
          </w:tcPr>
          <w:p w14:paraId="2DA04CAC" w14:textId="77777777" w:rsidR="0005026C" w:rsidRPr="00175B0F" w:rsidRDefault="0005026C" w:rsidP="0005026C">
            <w:pPr>
              <w:spacing w:after="0"/>
              <w:rPr>
                <w:rFonts w:ascii="Consolas" w:hAnsi="Consolas"/>
                <w:bCs/>
                <w:noProof/>
                <w:sz w:val="18"/>
                <w:szCs w:val="18"/>
              </w:rPr>
            </w:pPr>
            <w:r w:rsidRPr="00175B0F">
              <w:rPr>
                <w:rFonts w:ascii="Consolas" w:hAnsi="Consolas"/>
                <w:bCs/>
                <w:noProof/>
                <w:sz w:val="18"/>
                <w:szCs w:val="18"/>
              </w:rPr>
              <w:t>java.lang.String: Soft</w:t>
            </w:r>
          </w:p>
          <w:p w14:paraId="185B57DA" w14:textId="79AA301B" w:rsidR="0005026C" w:rsidRPr="00175B0F" w:rsidRDefault="0005026C" w:rsidP="0005026C">
            <w:pPr>
              <w:spacing w:after="0"/>
              <w:rPr>
                <w:rFonts w:ascii="Consolas" w:hAnsi="Consolas"/>
                <w:bCs/>
                <w:noProof/>
                <w:sz w:val="18"/>
                <w:szCs w:val="18"/>
                <w:lang w:val="bg-BG"/>
              </w:rPr>
            </w:pPr>
            <w:r w:rsidRPr="00175B0F">
              <w:rPr>
                <w:rFonts w:ascii="Consolas" w:hAnsi="Consolas"/>
                <w:bCs/>
                <w:noProof/>
                <w:sz w:val="18"/>
                <w:szCs w:val="18"/>
              </w:rPr>
              <w:t>java.lang.String: Uni</w:t>
            </w:r>
          </w:p>
        </w:tc>
      </w:tr>
    </w:tbl>
    <w:p w14:paraId="0563C076" w14:textId="77777777" w:rsidR="00775333" w:rsidRDefault="00775333" w:rsidP="00775333">
      <w:pPr>
        <w:pStyle w:val="Heading2"/>
        <w:numPr>
          <w:ilvl w:val="0"/>
          <w:numId w:val="0"/>
        </w:numPr>
        <w:tabs>
          <w:tab w:val="left" w:pos="1843"/>
        </w:tabs>
        <w:spacing w:before="120" w:after="80"/>
        <w:ind w:left="720"/>
        <w:jc w:val="both"/>
        <w:rPr>
          <w:lang w:val="en-GB"/>
        </w:rPr>
      </w:pPr>
    </w:p>
    <w:p w14:paraId="15DE715F" w14:textId="77777777" w:rsidR="00775333" w:rsidRDefault="00775333" w:rsidP="00775333">
      <w:pPr>
        <w:rPr>
          <w:lang w:val="en-GB"/>
        </w:rPr>
      </w:pPr>
    </w:p>
    <w:p w14:paraId="27BD0542" w14:textId="77777777" w:rsidR="00775333" w:rsidRDefault="00775333" w:rsidP="00775333">
      <w:pPr>
        <w:rPr>
          <w:lang w:val="en-GB"/>
        </w:rPr>
      </w:pPr>
    </w:p>
    <w:p w14:paraId="48277831" w14:textId="77777777" w:rsidR="00775333" w:rsidRDefault="00775333" w:rsidP="00775333">
      <w:pPr>
        <w:rPr>
          <w:lang w:val="en-GB"/>
        </w:rPr>
      </w:pPr>
    </w:p>
    <w:p w14:paraId="4339AB8B" w14:textId="77777777" w:rsidR="00775333" w:rsidRDefault="00775333" w:rsidP="00775333">
      <w:pPr>
        <w:rPr>
          <w:lang w:val="en-GB"/>
        </w:rPr>
      </w:pPr>
    </w:p>
    <w:p w14:paraId="670C29C6" w14:textId="77777777" w:rsidR="00775333" w:rsidRDefault="00775333" w:rsidP="00775333">
      <w:pPr>
        <w:rPr>
          <w:lang w:val="en-GB"/>
        </w:rPr>
      </w:pPr>
    </w:p>
    <w:p w14:paraId="465674C5" w14:textId="77777777" w:rsidR="00775333" w:rsidRDefault="00775333" w:rsidP="00775333">
      <w:pPr>
        <w:rPr>
          <w:lang w:val="en-GB"/>
        </w:rPr>
      </w:pPr>
    </w:p>
    <w:p w14:paraId="5B5F92A0" w14:textId="77777777" w:rsidR="00775333" w:rsidRDefault="00775333" w:rsidP="00775333">
      <w:pPr>
        <w:rPr>
          <w:lang w:val="en-GB"/>
        </w:rPr>
      </w:pPr>
    </w:p>
    <w:p w14:paraId="2E07ECBE" w14:textId="77777777" w:rsidR="00775333" w:rsidRDefault="00775333" w:rsidP="00775333">
      <w:pPr>
        <w:rPr>
          <w:lang w:val="en-GB"/>
        </w:rPr>
      </w:pPr>
    </w:p>
    <w:p w14:paraId="2B559708" w14:textId="77777777" w:rsidR="00775333" w:rsidRDefault="00775333" w:rsidP="00775333">
      <w:pPr>
        <w:rPr>
          <w:lang w:val="en-GB"/>
        </w:rPr>
      </w:pPr>
    </w:p>
    <w:p w14:paraId="5FF1DEA7" w14:textId="77777777" w:rsidR="00775333" w:rsidRDefault="00775333" w:rsidP="00775333">
      <w:pPr>
        <w:rPr>
          <w:lang w:val="en-GB"/>
        </w:rPr>
      </w:pPr>
    </w:p>
    <w:p w14:paraId="1FB20235" w14:textId="77777777" w:rsidR="00775333" w:rsidRDefault="00775333" w:rsidP="00775333">
      <w:pPr>
        <w:rPr>
          <w:lang w:val="en-GB"/>
        </w:rPr>
      </w:pPr>
    </w:p>
    <w:p w14:paraId="5300C6C5" w14:textId="77777777" w:rsidR="00775333" w:rsidRDefault="00775333" w:rsidP="00775333">
      <w:pPr>
        <w:rPr>
          <w:lang w:val="en-GB"/>
        </w:rPr>
      </w:pPr>
    </w:p>
    <w:p w14:paraId="3DEE033A" w14:textId="77777777" w:rsidR="00775333" w:rsidRDefault="00775333" w:rsidP="00775333">
      <w:pPr>
        <w:rPr>
          <w:lang w:val="en-GB"/>
        </w:rPr>
      </w:pPr>
    </w:p>
    <w:p w14:paraId="37ECCC75" w14:textId="77777777" w:rsidR="00775333" w:rsidRDefault="00775333" w:rsidP="00775333">
      <w:pPr>
        <w:rPr>
          <w:lang w:val="en-GB"/>
        </w:rPr>
      </w:pPr>
    </w:p>
    <w:p w14:paraId="7D5A79C9" w14:textId="77777777" w:rsidR="00775333" w:rsidRDefault="00775333" w:rsidP="00775333">
      <w:pPr>
        <w:rPr>
          <w:lang w:val="en-GB"/>
        </w:rPr>
      </w:pPr>
    </w:p>
    <w:p w14:paraId="6696CEE1" w14:textId="77777777" w:rsidR="00775333" w:rsidRDefault="00775333" w:rsidP="00775333">
      <w:pPr>
        <w:rPr>
          <w:lang w:val="en-GB"/>
        </w:rPr>
      </w:pPr>
    </w:p>
    <w:p w14:paraId="7D9666F1" w14:textId="77777777" w:rsidR="00175B0F" w:rsidRDefault="00175B0F" w:rsidP="00775333">
      <w:pPr>
        <w:rPr>
          <w:lang w:val="en-GB"/>
        </w:rPr>
      </w:pPr>
    </w:p>
    <w:p w14:paraId="7ED6E7F6" w14:textId="77777777" w:rsidR="00775333" w:rsidRPr="00775333" w:rsidRDefault="00775333" w:rsidP="00775333">
      <w:pPr>
        <w:rPr>
          <w:lang w:val="en-GB"/>
        </w:rPr>
      </w:pPr>
    </w:p>
    <w:p w14:paraId="24D98D95" w14:textId="774AA333"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42</w:t>
            </w:r>
          </w:p>
          <w:p w14:paraId="4223F45A"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2</w:t>
            </w:r>
          </w:p>
          <w:p w14:paraId="5B4F000C"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3</w:t>
            </w:r>
          </w:p>
          <w:p w14:paraId="00C1C29A"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4</w:t>
            </w:r>
          </w:p>
          <w:p w14:paraId="24533330"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6BA294B9" w14:textId="77777777" w:rsidR="000C5F82" w:rsidRDefault="000C5F82" w:rsidP="000C5F82">
      <w:pPr>
        <w:pStyle w:val="Heading2"/>
        <w:numPr>
          <w:ilvl w:val="0"/>
          <w:numId w:val="0"/>
        </w:numPr>
        <w:tabs>
          <w:tab w:val="left" w:pos="1843"/>
        </w:tabs>
        <w:spacing w:before="120" w:after="80"/>
        <w:ind w:left="720"/>
        <w:jc w:val="both"/>
        <w:rPr>
          <w:lang w:val="en-GB"/>
        </w:rPr>
      </w:pPr>
    </w:p>
    <w:p w14:paraId="77F211CA" w14:textId="77777777" w:rsidR="000C5F82" w:rsidRDefault="000C5F82" w:rsidP="000C5F82">
      <w:pPr>
        <w:rPr>
          <w:lang w:val="en-GB"/>
        </w:rPr>
      </w:pPr>
    </w:p>
    <w:p w14:paraId="75E9F683" w14:textId="77777777" w:rsidR="000C5F82" w:rsidRDefault="000C5F82" w:rsidP="000C5F82">
      <w:pPr>
        <w:rPr>
          <w:lang w:val="en-GB"/>
        </w:rPr>
      </w:pPr>
    </w:p>
    <w:p w14:paraId="27CE79F9" w14:textId="77777777" w:rsidR="000C5F82" w:rsidRDefault="000C5F82" w:rsidP="000C5F82">
      <w:pPr>
        <w:rPr>
          <w:lang w:val="en-GB"/>
        </w:rPr>
      </w:pPr>
    </w:p>
    <w:p w14:paraId="6544A0AF" w14:textId="77777777" w:rsidR="000C5F82" w:rsidRDefault="000C5F82" w:rsidP="000C5F82">
      <w:pPr>
        <w:rPr>
          <w:lang w:val="en-GB"/>
        </w:rPr>
      </w:pPr>
    </w:p>
    <w:p w14:paraId="57B6DAE7" w14:textId="77777777" w:rsidR="000C5F82" w:rsidRDefault="000C5F82" w:rsidP="000C5F82">
      <w:pPr>
        <w:rPr>
          <w:lang w:val="en-GB"/>
        </w:rPr>
      </w:pPr>
    </w:p>
    <w:p w14:paraId="0E07C173" w14:textId="77777777" w:rsidR="000C5F82" w:rsidRDefault="000C5F82" w:rsidP="000C5F82">
      <w:pPr>
        <w:rPr>
          <w:lang w:val="en-GB"/>
        </w:rPr>
      </w:pPr>
    </w:p>
    <w:p w14:paraId="23124AA4" w14:textId="77777777" w:rsidR="000C5F82" w:rsidRDefault="000C5F82" w:rsidP="000C5F82">
      <w:pPr>
        <w:rPr>
          <w:lang w:val="en-GB"/>
        </w:rPr>
      </w:pPr>
    </w:p>
    <w:p w14:paraId="42B9D1E2" w14:textId="77777777" w:rsidR="000C5F82" w:rsidRDefault="000C5F82" w:rsidP="000C5F82">
      <w:pPr>
        <w:rPr>
          <w:lang w:val="en-GB"/>
        </w:rPr>
      </w:pPr>
    </w:p>
    <w:p w14:paraId="6D8557B6" w14:textId="77777777" w:rsidR="000C5F82" w:rsidRDefault="000C5F82" w:rsidP="000C5F82">
      <w:pPr>
        <w:rPr>
          <w:lang w:val="en-GB"/>
        </w:rPr>
      </w:pPr>
    </w:p>
    <w:p w14:paraId="47C37E4D" w14:textId="77777777" w:rsidR="000C5F82" w:rsidRDefault="000C5F82" w:rsidP="000C5F82">
      <w:pPr>
        <w:rPr>
          <w:lang w:val="en-GB"/>
        </w:rPr>
      </w:pPr>
    </w:p>
    <w:p w14:paraId="3D94A0E3" w14:textId="77777777" w:rsidR="000C5F82" w:rsidRDefault="000C5F82" w:rsidP="000C5F82">
      <w:pPr>
        <w:rPr>
          <w:lang w:val="en-GB"/>
        </w:rPr>
      </w:pPr>
    </w:p>
    <w:p w14:paraId="60B74C9B" w14:textId="77777777" w:rsidR="000C5F82" w:rsidRDefault="000C5F82" w:rsidP="000C5F82">
      <w:pPr>
        <w:rPr>
          <w:lang w:val="en-GB"/>
        </w:rPr>
      </w:pPr>
    </w:p>
    <w:p w14:paraId="4B6879BE" w14:textId="77777777" w:rsidR="000C5F82" w:rsidRDefault="000C5F82" w:rsidP="000C5F82">
      <w:pPr>
        <w:rPr>
          <w:lang w:val="en-GB"/>
        </w:rPr>
      </w:pPr>
    </w:p>
    <w:p w14:paraId="367F9490" w14:textId="77777777" w:rsidR="000C5F82" w:rsidRDefault="000C5F82" w:rsidP="000C5F82">
      <w:pPr>
        <w:rPr>
          <w:lang w:val="en-GB"/>
        </w:rPr>
      </w:pPr>
    </w:p>
    <w:p w14:paraId="4289C490" w14:textId="77777777" w:rsidR="005C0386" w:rsidRDefault="005C0386" w:rsidP="000C5F82">
      <w:pPr>
        <w:rPr>
          <w:lang w:val="en-GB"/>
        </w:rPr>
      </w:pPr>
    </w:p>
    <w:p w14:paraId="7AD359C5" w14:textId="77777777" w:rsidR="000C5F82" w:rsidRDefault="000C5F82" w:rsidP="000C5F82">
      <w:pPr>
        <w:rPr>
          <w:lang w:val="en-GB"/>
        </w:rPr>
      </w:pPr>
    </w:p>
    <w:p w14:paraId="226BF6BD" w14:textId="77777777" w:rsidR="005C0386" w:rsidRPr="000C5F82" w:rsidRDefault="005C0386" w:rsidP="000C5F82">
      <w:pPr>
        <w:rPr>
          <w:lang w:val="en-GB"/>
        </w:rPr>
      </w:pPr>
    </w:p>
    <w:p w14:paraId="621ACBED" w14:textId="7FC2B4E4"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Generic Count Method Strings</w:t>
      </w:r>
    </w:p>
    <w:p w14:paraId="1029842C" w14:textId="77777777" w:rsidR="005C0386" w:rsidRPr="005C0386" w:rsidRDefault="0097767B" w:rsidP="005C0386">
      <w:pPr>
        <w:jc w:val="both"/>
        <w:rPr>
          <w:sz w:val="20"/>
          <w:szCs w:val="20"/>
        </w:rPr>
      </w:pPr>
      <w:r w:rsidRPr="005C0386">
        <w:rPr>
          <w:sz w:val="20"/>
          <w:szCs w:val="20"/>
        </w:rPr>
        <w:t xml:space="preserve">Create a </w:t>
      </w:r>
      <w:r w:rsidRPr="005C0386">
        <w:rPr>
          <w:b/>
          <w:sz w:val="20"/>
          <w:szCs w:val="20"/>
        </w:rPr>
        <w:t>method</w:t>
      </w:r>
      <w:r w:rsidRPr="005C0386">
        <w:rPr>
          <w:sz w:val="20"/>
          <w:szCs w:val="20"/>
        </w:rPr>
        <w:t xml:space="preserve"> that receives as </w:t>
      </w:r>
      <w:r w:rsidR="00BF5E00" w:rsidRPr="005C0386">
        <w:rPr>
          <w:sz w:val="20"/>
          <w:szCs w:val="20"/>
        </w:rPr>
        <w:t xml:space="preserve">an </w:t>
      </w:r>
      <w:r w:rsidRPr="005C0386">
        <w:rPr>
          <w:sz w:val="20"/>
          <w:szCs w:val="20"/>
        </w:rPr>
        <w:t xml:space="preserve">argument a </w:t>
      </w:r>
      <w:r w:rsidRPr="005C0386">
        <w:rPr>
          <w:b/>
          <w:sz w:val="20"/>
          <w:szCs w:val="20"/>
        </w:rPr>
        <w:t>list of any type that can be compared</w:t>
      </w:r>
      <w:r w:rsidRPr="005C0386">
        <w:rPr>
          <w:sz w:val="20"/>
          <w:szCs w:val="20"/>
        </w:rPr>
        <w:t xml:space="preserve"> and an </w:t>
      </w:r>
      <w:r w:rsidRPr="005C0386">
        <w:rPr>
          <w:b/>
          <w:sz w:val="20"/>
          <w:szCs w:val="20"/>
        </w:rPr>
        <w:t>element of the given type</w:t>
      </w:r>
      <w:r w:rsidRPr="005C0386">
        <w:rPr>
          <w:sz w:val="20"/>
          <w:szCs w:val="20"/>
        </w:rPr>
        <w:t xml:space="preserve">. </w:t>
      </w:r>
    </w:p>
    <w:p w14:paraId="5747ACFA" w14:textId="77777777" w:rsidR="005C0386" w:rsidRDefault="0097767B" w:rsidP="005C0386">
      <w:pPr>
        <w:jc w:val="both"/>
      </w:pPr>
      <w:r w:rsidRPr="0097767B">
        <w:t xml:space="preserve">The method should </w:t>
      </w:r>
      <w:r w:rsidRPr="0097767B">
        <w:rPr>
          <w:b/>
        </w:rPr>
        <w:t>return the count of elements that are greater than the value of the given element</w:t>
      </w:r>
      <w:r w:rsidRPr="0097767B">
        <w:t xml:space="preserve">. </w:t>
      </w:r>
    </w:p>
    <w:p w14:paraId="390E1C30" w14:textId="22E571B3" w:rsidR="0097767B" w:rsidRPr="0097767B" w:rsidRDefault="0097767B" w:rsidP="005C0386">
      <w:pPr>
        <w:jc w:val="both"/>
        <w:rPr>
          <w:lang w:val="bg-BG"/>
        </w:rPr>
      </w:pP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3CB13CFC" w14:textId="77777777" w:rsidR="005C0386" w:rsidRDefault="0097767B" w:rsidP="005C0386">
      <w:pPr>
        <w:jc w:val="both"/>
      </w:pPr>
      <w:r w:rsidRPr="0097767B">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w:t>
      </w:r>
    </w:p>
    <w:p w14:paraId="445D8B58" w14:textId="77777777" w:rsidR="005C0386" w:rsidRDefault="0097767B" w:rsidP="005C0386">
      <w:pPr>
        <w:jc w:val="both"/>
      </w:pPr>
      <w:r w:rsidRPr="0097767B">
        <w:t xml:space="preserve">On the next </w:t>
      </w:r>
      <w:r w:rsidRPr="0097767B">
        <w:rPr>
          <w:b/>
        </w:rPr>
        <w:t>n</w:t>
      </w:r>
      <w:r w:rsidRPr="0097767B">
        <w:t xml:space="preserve"> lines, you will receive the actual elements. </w:t>
      </w:r>
    </w:p>
    <w:p w14:paraId="05965269" w14:textId="767D6A22" w:rsidR="0097767B" w:rsidRPr="0097767B" w:rsidRDefault="0097767B" w:rsidP="005C0386">
      <w:pPr>
        <w:jc w:val="both"/>
        <w:rPr>
          <w:lang w:val="bg-BG"/>
        </w:rPr>
      </w:pPr>
      <w:r w:rsidRPr="0097767B">
        <w:t>On the last line</w:t>
      </w:r>
      <w:r w:rsidR="002462E0">
        <w:rPr>
          <w:lang w:val="bg-BG"/>
        </w:rPr>
        <w:t>,</w:t>
      </w:r>
      <w:r w:rsidRPr="0097767B">
        <w:t xml:space="preserve"> you will get the value of the element to which you need to compare every element in the list.</w:t>
      </w:r>
    </w:p>
    <w:tbl>
      <w:tblPr>
        <w:tblStyle w:val="TableGrid"/>
        <w:tblpPr w:leftFromText="180" w:rightFromText="180" w:vertAnchor="text" w:tblpY="1"/>
        <w:tblOverlap w:val="never"/>
        <w:tblW w:w="3568"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A10494">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A10494">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A10494">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A10494">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A10494">
            <w:pPr>
              <w:spacing w:after="0"/>
              <w:jc w:val="center"/>
              <w:rPr>
                <w:b/>
              </w:rPr>
            </w:pPr>
            <w:r w:rsidRPr="0097767B">
              <w:rPr>
                <w:b/>
              </w:rPr>
              <w:t>Output</w:t>
            </w:r>
          </w:p>
        </w:tc>
      </w:tr>
      <w:tr w:rsidR="002462E0" w:rsidRPr="0097767B" w14:paraId="64D807EA" w14:textId="09E30A64" w:rsidTr="00A10494">
        <w:trPr>
          <w:trHeight w:val="2397"/>
        </w:trPr>
        <w:tc>
          <w:tcPr>
            <w:tcW w:w="884" w:type="dxa"/>
            <w:shd w:val="clear" w:color="auto" w:fill="auto"/>
            <w:tcMar>
              <w:left w:w="60" w:type="dxa"/>
            </w:tcMar>
          </w:tcPr>
          <w:p w14:paraId="32E96A15" w14:textId="77777777" w:rsidR="002462E0" w:rsidRPr="0097767B" w:rsidRDefault="002462E0" w:rsidP="00A10494">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A10494">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A10494">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A10494">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A10494">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A10494">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A10494">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A10494">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A10494">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A10494">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A10494">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A10494">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A10494">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A10494">
            <w:pPr>
              <w:spacing w:after="0"/>
            </w:pPr>
            <w:r>
              <w:rPr>
                <w:rFonts w:ascii="Consolas" w:hAnsi="Consolas"/>
                <w:bCs/>
                <w:noProof/>
              </w:rPr>
              <w:t>0</w:t>
            </w:r>
          </w:p>
        </w:tc>
      </w:tr>
    </w:tbl>
    <w:p w14:paraId="18518313" w14:textId="4C668451" w:rsidR="005348C4" w:rsidRDefault="00A10494" w:rsidP="00A10494">
      <w:pPr>
        <w:pStyle w:val="Heading2"/>
        <w:numPr>
          <w:ilvl w:val="0"/>
          <w:numId w:val="0"/>
        </w:numPr>
        <w:tabs>
          <w:tab w:val="left" w:pos="1843"/>
        </w:tabs>
        <w:spacing w:before="120" w:after="80"/>
        <w:ind w:left="720" w:firstLine="720"/>
        <w:jc w:val="both"/>
        <w:rPr>
          <w:lang w:val="en-GB"/>
        </w:rPr>
      </w:pPr>
      <w:r>
        <w:rPr>
          <w:lang w:val="en-GB"/>
        </w:rPr>
        <w:br w:type="textWrapping" w:clear="all"/>
      </w:r>
    </w:p>
    <w:p w14:paraId="40403D6C" w14:textId="77777777" w:rsidR="005348C4" w:rsidRDefault="005348C4" w:rsidP="005348C4">
      <w:pPr>
        <w:rPr>
          <w:lang w:val="en-GB"/>
        </w:rPr>
      </w:pPr>
    </w:p>
    <w:p w14:paraId="23D2D273" w14:textId="77777777" w:rsidR="005348C4" w:rsidRDefault="005348C4" w:rsidP="005348C4">
      <w:pPr>
        <w:rPr>
          <w:lang w:val="en-GB"/>
        </w:rPr>
      </w:pPr>
    </w:p>
    <w:p w14:paraId="5EA18F00" w14:textId="77777777" w:rsidR="005348C4" w:rsidRDefault="005348C4" w:rsidP="005348C4">
      <w:pPr>
        <w:rPr>
          <w:lang w:val="en-GB"/>
        </w:rPr>
      </w:pPr>
    </w:p>
    <w:p w14:paraId="1FAD3569" w14:textId="77777777" w:rsidR="005348C4" w:rsidRDefault="005348C4" w:rsidP="005348C4">
      <w:pPr>
        <w:rPr>
          <w:lang w:val="en-GB"/>
        </w:rPr>
      </w:pPr>
    </w:p>
    <w:p w14:paraId="7BBE5FA1" w14:textId="77777777" w:rsidR="005348C4" w:rsidRDefault="005348C4" w:rsidP="005348C4">
      <w:pPr>
        <w:rPr>
          <w:lang w:val="en-GB"/>
        </w:rPr>
      </w:pPr>
    </w:p>
    <w:p w14:paraId="11BA3B22" w14:textId="77777777" w:rsidR="005348C4" w:rsidRDefault="005348C4" w:rsidP="005348C4">
      <w:pPr>
        <w:rPr>
          <w:lang w:val="en-GB"/>
        </w:rPr>
      </w:pPr>
    </w:p>
    <w:p w14:paraId="06275F2D" w14:textId="77777777" w:rsidR="005348C4" w:rsidRDefault="005348C4" w:rsidP="005348C4">
      <w:pPr>
        <w:rPr>
          <w:lang w:val="en-GB"/>
        </w:rPr>
      </w:pPr>
    </w:p>
    <w:p w14:paraId="1DF792D5" w14:textId="77777777" w:rsidR="005348C4" w:rsidRDefault="005348C4" w:rsidP="005348C4">
      <w:pPr>
        <w:rPr>
          <w:lang w:val="en-GB"/>
        </w:rPr>
      </w:pPr>
    </w:p>
    <w:p w14:paraId="56F7003D" w14:textId="77777777" w:rsidR="005348C4" w:rsidRDefault="005348C4" w:rsidP="005348C4">
      <w:pPr>
        <w:rPr>
          <w:lang w:val="en-GB"/>
        </w:rPr>
      </w:pPr>
    </w:p>
    <w:p w14:paraId="57DB411D" w14:textId="77777777" w:rsidR="005348C4" w:rsidRDefault="005348C4" w:rsidP="005348C4">
      <w:pPr>
        <w:rPr>
          <w:lang w:val="en-GB"/>
        </w:rPr>
      </w:pPr>
    </w:p>
    <w:p w14:paraId="55EF52CC" w14:textId="77777777" w:rsidR="005348C4" w:rsidRDefault="005348C4" w:rsidP="005348C4">
      <w:pPr>
        <w:rPr>
          <w:lang w:val="en-GB"/>
        </w:rPr>
      </w:pPr>
    </w:p>
    <w:p w14:paraId="443606D6" w14:textId="77777777" w:rsidR="005348C4" w:rsidRDefault="005348C4" w:rsidP="005348C4">
      <w:pPr>
        <w:rPr>
          <w:lang w:val="en-GB"/>
        </w:rPr>
      </w:pPr>
    </w:p>
    <w:p w14:paraId="10834EE5" w14:textId="77777777" w:rsidR="00E44892" w:rsidRDefault="00E44892" w:rsidP="005348C4">
      <w:pPr>
        <w:rPr>
          <w:lang w:val="en-GB"/>
        </w:rPr>
      </w:pPr>
    </w:p>
    <w:p w14:paraId="0DFEB406" w14:textId="77777777" w:rsidR="005348C4" w:rsidRDefault="005348C4" w:rsidP="005348C4">
      <w:pPr>
        <w:rPr>
          <w:lang w:val="en-GB"/>
        </w:rPr>
      </w:pPr>
    </w:p>
    <w:p w14:paraId="474D0BF9" w14:textId="77777777" w:rsidR="005348C4" w:rsidRDefault="005348C4" w:rsidP="005348C4">
      <w:pPr>
        <w:rPr>
          <w:lang w:val="en-GB"/>
        </w:rPr>
      </w:pPr>
    </w:p>
    <w:p w14:paraId="7D7DF90F" w14:textId="77777777" w:rsidR="005348C4" w:rsidRDefault="005348C4" w:rsidP="005348C4">
      <w:pPr>
        <w:rPr>
          <w:lang w:val="en-GB"/>
        </w:rPr>
      </w:pPr>
    </w:p>
    <w:p w14:paraId="0037D9E8" w14:textId="77777777" w:rsidR="005348C4" w:rsidRPr="005348C4" w:rsidRDefault="005348C4" w:rsidP="005348C4">
      <w:pPr>
        <w:rPr>
          <w:lang w:val="en-GB"/>
        </w:rPr>
      </w:pPr>
    </w:p>
    <w:p w14:paraId="4EB48C2D" w14:textId="45EFB723"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4E5CB9C" w14:textId="77777777" w:rsidR="00221F14" w:rsidRDefault="00221F14" w:rsidP="00221F14">
      <w:pPr>
        <w:pStyle w:val="Heading2"/>
        <w:numPr>
          <w:ilvl w:val="0"/>
          <w:numId w:val="0"/>
        </w:numPr>
        <w:tabs>
          <w:tab w:val="left" w:pos="1843"/>
        </w:tabs>
        <w:spacing w:before="120" w:after="80"/>
        <w:ind w:left="720"/>
        <w:jc w:val="both"/>
        <w:rPr>
          <w:lang w:val="en-GB"/>
        </w:rPr>
      </w:pPr>
    </w:p>
    <w:p w14:paraId="1F4484D4" w14:textId="77777777" w:rsidR="00221F14" w:rsidRDefault="00221F14" w:rsidP="00221F14">
      <w:pPr>
        <w:rPr>
          <w:lang w:val="en-GB"/>
        </w:rPr>
      </w:pPr>
    </w:p>
    <w:p w14:paraId="35874AB8" w14:textId="77777777" w:rsidR="00221F14" w:rsidRDefault="00221F14" w:rsidP="00221F14">
      <w:pPr>
        <w:rPr>
          <w:lang w:val="en-GB"/>
        </w:rPr>
      </w:pPr>
    </w:p>
    <w:p w14:paraId="14BCC3A6" w14:textId="77777777" w:rsidR="00221F14" w:rsidRDefault="00221F14" w:rsidP="00221F14">
      <w:pPr>
        <w:rPr>
          <w:lang w:val="en-GB"/>
        </w:rPr>
      </w:pPr>
    </w:p>
    <w:p w14:paraId="300B2715" w14:textId="77777777" w:rsidR="00221F14" w:rsidRDefault="00221F14" w:rsidP="00221F14">
      <w:pPr>
        <w:rPr>
          <w:lang w:val="en-GB"/>
        </w:rPr>
      </w:pPr>
    </w:p>
    <w:p w14:paraId="5D9FCBE7" w14:textId="77777777" w:rsidR="00221F14" w:rsidRDefault="00221F14" w:rsidP="00221F14">
      <w:pPr>
        <w:rPr>
          <w:lang w:val="en-GB"/>
        </w:rPr>
      </w:pPr>
    </w:p>
    <w:p w14:paraId="7886F536" w14:textId="77777777" w:rsidR="00221F14" w:rsidRDefault="00221F14" w:rsidP="00221F14">
      <w:pPr>
        <w:rPr>
          <w:lang w:val="en-GB"/>
        </w:rPr>
      </w:pPr>
    </w:p>
    <w:p w14:paraId="248131BE" w14:textId="77777777" w:rsidR="00221F14" w:rsidRDefault="00221F14" w:rsidP="00221F14">
      <w:pPr>
        <w:rPr>
          <w:lang w:val="en-GB"/>
        </w:rPr>
      </w:pPr>
    </w:p>
    <w:p w14:paraId="32E28B03" w14:textId="77777777" w:rsidR="00221F14" w:rsidRDefault="00221F14" w:rsidP="00221F14">
      <w:pPr>
        <w:rPr>
          <w:lang w:val="en-GB"/>
        </w:rPr>
      </w:pPr>
    </w:p>
    <w:p w14:paraId="519D3D34" w14:textId="77777777" w:rsidR="00221F14" w:rsidRDefault="00221F14" w:rsidP="00221F14">
      <w:pPr>
        <w:rPr>
          <w:lang w:val="en-GB"/>
        </w:rPr>
      </w:pPr>
    </w:p>
    <w:p w14:paraId="2DCF2401" w14:textId="77777777" w:rsidR="00221F14" w:rsidRDefault="00221F14" w:rsidP="00221F14">
      <w:pPr>
        <w:rPr>
          <w:lang w:val="en-GB"/>
        </w:rPr>
      </w:pPr>
    </w:p>
    <w:p w14:paraId="1E9A59D7" w14:textId="77777777" w:rsidR="00221F14" w:rsidRDefault="00221F14" w:rsidP="00221F14">
      <w:pPr>
        <w:rPr>
          <w:lang w:val="en-GB"/>
        </w:rPr>
      </w:pPr>
    </w:p>
    <w:p w14:paraId="09914AE8" w14:textId="77777777" w:rsidR="00221F14" w:rsidRDefault="00221F14" w:rsidP="00221F14">
      <w:pPr>
        <w:rPr>
          <w:lang w:val="en-GB"/>
        </w:rPr>
      </w:pPr>
    </w:p>
    <w:p w14:paraId="01BC10B1" w14:textId="77777777" w:rsidR="00221F14" w:rsidRDefault="00221F14" w:rsidP="00221F14">
      <w:pPr>
        <w:rPr>
          <w:lang w:val="en-GB"/>
        </w:rPr>
      </w:pPr>
    </w:p>
    <w:p w14:paraId="6CB2877C" w14:textId="77777777" w:rsidR="00221F14" w:rsidRDefault="00221F14" w:rsidP="00221F14">
      <w:pPr>
        <w:rPr>
          <w:lang w:val="en-GB"/>
        </w:rPr>
      </w:pPr>
    </w:p>
    <w:p w14:paraId="042B6CEF" w14:textId="77777777" w:rsidR="00221F14" w:rsidRDefault="00221F14" w:rsidP="00221F14">
      <w:pPr>
        <w:rPr>
          <w:lang w:val="en-GB"/>
        </w:rPr>
      </w:pPr>
    </w:p>
    <w:p w14:paraId="19F8A691" w14:textId="77777777" w:rsidR="00221F14" w:rsidRDefault="00221F14" w:rsidP="00221F14">
      <w:pPr>
        <w:rPr>
          <w:lang w:val="en-GB"/>
        </w:rPr>
      </w:pPr>
    </w:p>
    <w:p w14:paraId="66713627" w14:textId="77777777" w:rsidR="00221F14" w:rsidRDefault="00221F14" w:rsidP="00221F14">
      <w:pPr>
        <w:rPr>
          <w:lang w:val="en-GB"/>
        </w:rPr>
      </w:pPr>
    </w:p>
    <w:p w14:paraId="08E201EA" w14:textId="77777777" w:rsidR="00221F14" w:rsidRDefault="00221F14" w:rsidP="00221F14">
      <w:pPr>
        <w:rPr>
          <w:lang w:val="en-GB"/>
        </w:rPr>
      </w:pPr>
    </w:p>
    <w:p w14:paraId="25F52165" w14:textId="77777777" w:rsidR="00221F14" w:rsidRDefault="00221F14" w:rsidP="00221F14">
      <w:pPr>
        <w:rPr>
          <w:lang w:val="en-GB"/>
        </w:rPr>
      </w:pPr>
    </w:p>
    <w:p w14:paraId="7C1866AB" w14:textId="77777777" w:rsidR="00221F14" w:rsidRDefault="00221F14" w:rsidP="00221F14">
      <w:pPr>
        <w:rPr>
          <w:lang w:val="en-GB"/>
        </w:rPr>
      </w:pPr>
    </w:p>
    <w:p w14:paraId="403AB931" w14:textId="77777777" w:rsidR="00221F14" w:rsidRDefault="00221F14" w:rsidP="00221F14">
      <w:pPr>
        <w:rPr>
          <w:lang w:val="en-GB"/>
        </w:rPr>
      </w:pPr>
    </w:p>
    <w:p w14:paraId="41D8C316" w14:textId="77777777" w:rsidR="00221F14" w:rsidRPr="00221F14" w:rsidRDefault="00221F14" w:rsidP="00221F14">
      <w:pPr>
        <w:rPr>
          <w:lang w:val="en-GB"/>
        </w:rPr>
      </w:pPr>
    </w:p>
    <w:p w14:paraId="5AA6AD95" w14:textId="7B10F722"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AC6630" w:rsidRDefault="00EA0E35" w:rsidP="00EA0E35">
            <w:pPr>
              <w:spacing w:after="0"/>
              <w:rPr>
                <w:rFonts w:ascii="Consolas" w:hAnsi="Consolas"/>
                <w:bCs/>
                <w:lang w:val="en-GB"/>
              </w:rPr>
            </w:pPr>
            <w:r w:rsidRPr="0097767B">
              <w:rPr>
                <w:rFonts w:ascii="Consolas" w:hAnsi="Consolas"/>
                <w:bCs/>
                <w:noProof/>
              </w:rPr>
              <w:t>Greater aa</w:t>
            </w:r>
          </w:p>
          <w:p w14:paraId="0142A08E" w14:textId="77777777" w:rsidR="00EA0E35" w:rsidRPr="00AC6630" w:rsidRDefault="00EA0E35" w:rsidP="00EA0E35">
            <w:pPr>
              <w:spacing w:after="0"/>
              <w:rPr>
                <w:rFonts w:ascii="Consolas" w:hAnsi="Consolas"/>
                <w:bCs/>
                <w:lang w:val="en-GB"/>
              </w:rPr>
            </w:pPr>
            <w:r w:rsidRPr="0097767B">
              <w:rPr>
                <w:rFonts w:ascii="Consolas" w:hAnsi="Consolas"/>
                <w:bCs/>
                <w:noProof/>
              </w:rPr>
              <w:t>Swap 0 2</w:t>
            </w:r>
          </w:p>
          <w:p w14:paraId="74162B3E" w14:textId="77777777" w:rsidR="00EA0E35" w:rsidRPr="00AC6630" w:rsidRDefault="00EA0E35" w:rsidP="00EA0E35">
            <w:pPr>
              <w:spacing w:after="0"/>
              <w:rPr>
                <w:rFonts w:ascii="Consolas" w:hAnsi="Consolas"/>
                <w:bCs/>
                <w:lang w:val="en-GB"/>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DB03080" w14:textId="77777777" w:rsidR="002E428F" w:rsidRDefault="002E428F" w:rsidP="002E428F">
      <w:pPr>
        <w:pStyle w:val="Heading2"/>
        <w:numPr>
          <w:ilvl w:val="0"/>
          <w:numId w:val="0"/>
        </w:numPr>
        <w:tabs>
          <w:tab w:val="left" w:pos="1843"/>
        </w:tabs>
        <w:spacing w:before="120" w:after="80"/>
        <w:ind w:left="720"/>
        <w:jc w:val="both"/>
        <w:rPr>
          <w:lang w:val="en-GB"/>
        </w:rPr>
      </w:pPr>
    </w:p>
    <w:p w14:paraId="79E35113" w14:textId="77777777" w:rsidR="002E428F" w:rsidRDefault="002E428F" w:rsidP="002E428F">
      <w:pPr>
        <w:rPr>
          <w:lang w:val="en-GB"/>
        </w:rPr>
      </w:pPr>
    </w:p>
    <w:p w14:paraId="403EE0E6" w14:textId="77777777" w:rsidR="002E428F" w:rsidRPr="002E428F" w:rsidRDefault="002E428F" w:rsidP="002E428F">
      <w:pPr>
        <w:rPr>
          <w:lang w:val="en-GB"/>
        </w:rPr>
      </w:pPr>
    </w:p>
    <w:p w14:paraId="27498A7C" w14:textId="1C4F6A5D"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42963DB2" w14:textId="77777777" w:rsidR="00AC6630" w:rsidRDefault="00AC6630" w:rsidP="00AC6630">
      <w:pPr>
        <w:pStyle w:val="Heading2"/>
        <w:numPr>
          <w:ilvl w:val="0"/>
          <w:numId w:val="0"/>
        </w:numPr>
        <w:tabs>
          <w:tab w:val="left" w:pos="1843"/>
        </w:tabs>
        <w:spacing w:before="120" w:after="80"/>
        <w:ind w:left="720"/>
        <w:jc w:val="both"/>
        <w:rPr>
          <w:lang w:val="en-GB"/>
        </w:rPr>
      </w:pPr>
    </w:p>
    <w:p w14:paraId="0B4AC5F4" w14:textId="77777777" w:rsidR="00AC6630" w:rsidRDefault="00AC6630" w:rsidP="00AC6630">
      <w:pPr>
        <w:rPr>
          <w:lang w:val="en-GB"/>
        </w:rPr>
      </w:pPr>
    </w:p>
    <w:p w14:paraId="59EF5DA7" w14:textId="77777777" w:rsidR="00AC6630" w:rsidRDefault="00AC6630" w:rsidP="00AC6630">
      <w:pPr>
        <w:rPr>
          <w:lang w:val="en-GB"/>
        </w:rPr>
      </w:pPr>
    </w:p>
    <w:p w14:paraId="514B1469" w14:textId="77777777" w:rsidR="00AC6630" w:rsidRDefault="00AC6630" w:rsidP="00AC6630">
      <w:pPr>
        <w:rPr>
          <w:lang w:val="en-GB"/>
        </w:rPr>
      </w:pPr>
    </w:p>
    <w:p w14:paraId="6343895E" w14:textId="77777777" w:rsidR="00AC6630" w:rsidRDefault="00AC6630" w:rsidP="00AC6630">
      <w:pPr>
        <w:rPr>
          <w:lang w:val="en-GB"/>
        </w:rPr>
      </w:pPr>
    </w:p>
    <w:p w14:paraId="7AABF105" w14:textId="77777777" w:rsidR="00AC6630" w:rsidRDefault="00AC6630" w:rsidP="00AC6630">
      <w:pPr>
        <w:rPr>
          <w:lang w:val="en-GB"/>
        </w:rPr>
      </w:pPr>
    </w:p>
    <w:p w14:paraId="0C4B359E" w14:textId="77777777" w:rsidR="00AC6630" w:rsidRDefault="00AC6630" w:rsidP="00AC6630">
      <w:pPr>
        <w:rPr>
          <w:lang w:val="en-GB"/>
        </w:rPr>
      </w:pPr>
    </w:p>
    <w:p w14:paraId="147CCF71" w14:textId="77777777" w:rsidR="00AC6630" w:rsidRDefault="00AC6630" w:rsidP="00AC6630">
      <w:pPr>
        <w:rPr>
          <w:lang w:val="en-GB"/>
        </w:rPr>
      </w:pPr>
    </w:p>
    <w:p w14:paraId="05721CDA" w14:textId="77777777" w:rsidR="00AC6630" w:rsidRDefault="00AC6630" w:rsidP="00AC6630">
      <w:pPr>
        <w:rPr>
          <w:lang w:val="en-GB"/>
        </w:rPr>
      </w:pPr>
    </w:p>
    <w:p w14:paraId="1D4D3784" w14:textId="77777777" w:rsidR="00AC6630" w:rsidRDefault="00AC6630" w:rsidP="00AC6630">
      <w:pPr>
        <w:rPr>
          <w:lang w:val="en-GB"/>
        </w:rPr>
      </w:pPr>
    </w:p>
    <w:p w14:paraId="568C32EE" w14:textId="77777777" w:rsidR="00AC6630" w:rsidRDefault="00AC6630" w:rsidP="00AC6630">
      <w:pPr>
        <w:rPr>
          <w:lang w:val="en-GB"/>
        </w:rPr>
      </w:pPr>
    </w:p>
    <w:p w14:paraId="75025279" w14:textId="77777777" w:rsidR="00AC6630" w:rsidRDefault="00AC6630" w:rsidP="00AC6630">
      <w:pPr>
        <w:rPr>
          <w:lang w:val="en-GB"/>
        </w:rPr>
      </w:pPr>
    </w:p>
    <w:p w14:paraId="585D4C1F" w14:textId="77777777" w:rsidR="00AC6630" w:rsidRDefault="00AC6630" w:rsidP="00AC6630">
      <w:pPr>
        <w:rPr>
          <w:lang w:val="en-GB"/>
        </w:rPr>
      </w:pPr>
    </w:p>
    <w:p w14:paraId="7EEA8E64" w14:textId="77777777" w:rsidR="00AC6630" w:rsidRDefault="00AC6630" w:rsidP="00AC6630">
      <w:pPr>
        <w:rPr>
          <w:lang w:val="en-GB"/>
        </w:rPr>
      </w:pPr>
    </w:p>
    <w:p w14:paraId="5DEA0634" w14:textId="77777777" w:rsidR="00AC6630" w:rsidRDefault="00AC6630" w:rsidP="00AC6630">
      <w:pPr>
        <w:rPr>
          <w:lang w:val="en-GB"/>
        </w:rPr>
      </w:pPr>
    </w:p>
    <w:p w14:paraId="0323D3F5" w14:textId="77777777" w:rsidR="00AC6630" w:rsidRDefault="00AC6630" w:rsidP="00AC6630">
      <w:pPr>
        <w:rPr>
          <w:lang w:val="en-GB"/>
        </w:rPr>
      </w:pPr>
    </w:p>
    <w:p w14:paraId="291DE8B4" w14:textId="77777777" w:rsidR="00AC6630" w:rsidRDefault="00AC6630" w:rsidP="00AC6630">
      <w:pPr>
        <w:rPr>
          <w:lang w:val="en-GB"/>
        </w:rPr>
      </w:pPr>
    </w:p>
    <w:p w14:paraId="55076A99" w14:textId="77777777" w:rsidR="00AC6630" w:rsidRDefault="00AC6630" w:rsidP="00AC6630">
      <w:pPr>
        <w:rPr>
          <w:lang w:val="en-GB"/>
        </w:rPr>
      </w:pPr>
    </w:p>
    <w:p w14:paraId="1ABFEEA1" w14:textId="77777777" w:rsidR="00AC6630" w:rsidRPr="00AC6630" w:rsidRDefault="00AC6630" w:rsidP="00AC6630">
      <w:pPr>
        <w:rPr>
          <w:lang w:val="en-GB"/>
        </w:rPr>
      </w:pPr>
    </w:p>
    <w:p w14:paraId="69B136F8" w14:textId="7F4CDBB9" w:rsidR="0097767B" w:rsidRPr="0097767B" w:rsidRDefault="0097767B" w:rsidP="00A176F6">
      <w:pPr>
        <w:pStyle w:val="Heading2"/>
        <w:numPr>
          <w:ilvl w:val="0"/>
          <w:numId w:val="46"/>
        </w:numPr>
        <w:tabs>
          <w:tab w:val="left" w:pos="1843"/>
        </w:tabs>
        <w:spacing w:before="120" w:after="80"/>
        <w:jc w:val="both"/>
        <w:rPr>
          <w:lang w:val="bg-BG"/>
        </w:rPr>
      </w:pPr>
      <w:r w:rsidRPr="0097767B">
        <w:lastRenderedPageBreak/>
        <w:t>*Custom List Iterator</w:t>
      </w:r>
    </w:p>
    <w:p w14:paraId="7FA17FF4" w14:textId="621B350E" w:rsidR="00EA0E35" w:rsidRPr="00A176F6"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r w:rsidRPr="0097767B">
        <w:rPr>
          <w:b/>
        </w:rPr>
        <w:t>foreach</w:t>
      </w:r>
      <w:r w:rsidRPr="0097767B">
        <w:t xml:space="preserve"> statement. </w:t>
      </w:r>
    </w:p>
    <w:p w14:paraId="08B746FC" w14:textId="5696B1A6" w:rsidR="0097767B" w:rsidRPr="0097767B" w:rsidRDefault="0097767B" w:rsidP="0097767B">
      <w:pPr>
        <w:pStyle w:val="Heading3"/>
        <w:rPr>
          <w:lang w:val="bg-BG"/>
        </w:rPr>
      </w:pPr>
      <w:r w:rsidRPr="0097767B">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1C84BEA0"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11AC3536"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6317701A"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191C63FE"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12F51AFF"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1D85FC5F" w14:textId="77777777" w:rsidR="00144AD6" w:rsidRDefault="00144AD6" w:rsidP="00144AD6">
      <w:pPr>
        <w:rPr>
          <w:lang w:val="en-GB"/>
        </w:rPr>
      </w:pPr>
    </w:p>
    <w:p w14:paraId="14468176" w14:textId="77777777" w:rsidR="00144AD6" w:rsidRDefault="00144AD6" w:rsidP="00144AD6">
      <w:pPr>
        <w:rPr>
          <w:lang w:val="en-GB"/>
        </w:rPr>
      </w:pPr>
    </w:p>
    <w:p w14:paraId="2E4AF006" w14:textId="77777777" w:rsidR="00144AD6" w:rsidRDefault="00144AD6" w:rsidP="00144AD6">
      <w:pPr>
        <w:rPr>
          <w:lang w:val="en-GB"/>
        </w:rPr>
      </w:pPr>
    </w:p>
    <w:p w14:paraId="32626638" w14:textId="77777777" w:rsidR="00144AD6" w:rsidRDefault="00144AD6" w:rsidP="00144AD6">
      <w:pPr>
        <w:rPr>
          <w:lang w:val="en-GB"/>
        </w:rPr>
      </w:pPr>
    </w:p>
    <w:p w14:paraId="64A9DA1C" w14:textId="77777777" w:rsidR="00144AD6" w:rsidRDefault="00144AD6" w:rsidP="00144AD6">
      <w:pPr>
        <w:rPr>
          <w:lang w:val="en-GB"/>
        </w:rPr>
      </w:pPr>
    </w:p>
    <w:p w14:paraId="115F9C35" w14:textId="77777777" w:rsidR="00144AD6" w:rsidRDefault="00144AD6" w:rsidP="00144AD6">
      <w:pPr>
        <w:rPr>
          <w:lang w:val="en-GB"/>
        </w:rPr>
      </w:pPr>
    </w:p>
    <w:p w14:paraId="220F92A8" w14:textId="77777777" w:rsidR="00144AD6" w:rsidRDefault="00144AD6" w:rsidP="00144AD6">
      <w:pPr>
        <w:rPr>
          <w:lang w:val="en-GB"/>
        </w:rPr>
      </w:pPr>
    </w:p>
    <w:p w14:paraId="4584A81A" w14:textId="77777777" w:rsidR="00144AD6" w:rsidRDefault="00144AD6" w:rsidP="00144AD6">
      <w:pPr>
        <w:rPr>
          <w:lang w:val="en-GB"/>
        </w:rPr>
      </w:pPr>
    </w:p>
    <w:p w14:paraId="48585CF8" w14:textId="77777777" w:rsidR="00144AD6" w:rsidRDefault="00144AD6" w:rsidP="00144AD6">
      <w:pPr>
        <w:rPr>
          <w:lang w:val="en-GB"/>
        </w:rPr>
      </w:pPr>
    </w:p>
    <w:p w14:paraId="4A623A03" w14:textId="77777777" w:rsidR="00144AD6" w:rsidRDefault="00144AD6" w:rsidP="00A176F6">
      <w:pPr>
        <w:pStyle w:val="Heading2"/>
        <w:numPr>
          <w:ilvl w:val="0"/>
          <w:numId w:val="0"/>
        </w:numPr>
        <w:tabs>
          <w:tab w:val="left" w:pos="1843"/>
        </w:tabs>
        <w:spacing w:before="120" w:after="80"/>
        <w:ind w:left="360" w:hanging="360"/>
        <w:jc w:val="both"/>
        <w:rPr>
          <w:lang w:val="en-GB"/>
        </w:rPr>
      </w:pPr>
    </w:p>
    <w:p w14:paraId="1EAD3881" w14:textId="77777777" w:rsidR="00144AD6" w:rsidRPr="00144AD6" w:rsidRDefault="00144AD6" w:rsidP="00144AD6">
      <w:pPr>
        <w:rPr>
          <w:lang w:val="en-GB"/>
        </w:rPr>
      </w:pPr>
    </w:p>
    <w:p w14:paraId="6B0A6444" w14:textId="60196C72" w:rsidR="0097767B" w:rsidRPr="0097767B" w:rsidRDefault="00A176F6" w:rsidP="00A176F6">
      <w:pPr>
        <w:pStyle w:val="Heading2"/>
        <w:numPr>
          <w:ilvl w:val="0"/>
          <w:numId w:val="0"/>
        </w:numPr>
        <w:tabs>
          <w:tab w:val="left" w:pos="1843"/>
        </w:tabs>
        <w:spacing w:before="120" w:after="80"/>
        <w:ind w:left="360" w:hanging="360"/>
        <w:jc w:val="both"/>
        <w:rPr>
          <w:lang w:val="bg-BG"/>
        </w:rPr>
      </w:pPr>
      <w:r>
        <w:rPr>
          <w:lang w:val="bg-BG"/>
        </w:rPr>
        <w:lastRenderedPageBreak/>
        <w:t>10.</w:t>
      </w:r>
      <w:r w:rsidR="0097767B"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xml:space="preserve">. The class name is telling you nothing, the methods which it has – too. </w:t>
      </w:r>
      <w:proofErr w:type="gramStart"/>
      <w:r w:rsidRPr="00FB1F22">
        <w:rPr>
          <w:i/>
        </w:rPr>
        <w:t>So</w:t>
      </w:r>
      <w:proofErr w:type="gramEnd"/>
      <w:r w:rsidRPr="00FB1F22">
        <w:rPr>
          <w:i/>
        </w:rPr>
        <w:t xml:space="preserve">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Heading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7484CB07" w14:textId="7FE17156" w:rsidR="0097767B" w:rsidRPr="0097767B" w:rsidRDefault="00A176F6" w:rsidP="00A176F6">
      <w:pPr>
        <w:pStyle w:val="Heading2"/>
        <w:numPr>
          <w:ilvl w:val="0"/>
          <w:numId w:val="0"/>
        </w:numPr>
        <w:tabs>
          <w:tab w:val="left" w:pos="1843"/>
        </w:tabs>
        <w:spacing w:before="120" w:after="80"/>
        <w:ind w:left="360" w:hanging="360"/>
        <w:jc w:val="both"/>
        <w:rPr>
          <w:lang w:val="bg-BG"/>
        </w:rPr>
      </w:pPr>
      <w:r>
        <w:rPr>
          <w:lang w:val="bg-BG"/>
        </w:rPr>
        <w:t>11.</w:t>
      </w:r>
      <w:r w:rsidR="0097767B" w:rsidRPr="0097767B">
        <w:t>*</w:t>
      </w:r>
      <w:proofErr w:type="spellStart"/>
      <w:r w:rsidR="0097767B"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w:t>
      </w:r>
      <w:r w:rsidR="005B57A2">
        <w:t>tells us that it will no longer hold</w:t>
      </w:r>
      <w:r w:rsidRPr="0097767B">
        <w:t xml:space="preserve">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1" w:name="__DdeLink__1787_12367684071"/>
      <w:bookmarkEnd w:id="1"/>
      <w:r w:rsidRPr="0097767B">
        <w:rPr>
          <w:rFonts w:eastAsia="MS Mincho"/>
          <w:lang w:eastAsia="ja-JP"/>
        </w:rPr>
        <w:lastRenderedPageBreak/>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364535">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3CF4D" w14:textId="77777777" w:rsidR="004E3468" w:rsidRDefault="004E3468" w:rsidP="008068A2">
      <w:pPr>
        <w:spacing w:after="0" w:line="240" w:lineRule="auto"/>
      </w:pPr>
      <w:r>
        <w:separator/>
      </w:r>
    </w:p>
  </w:endnote>
  <w:endnote w:type="continuationSeparator" w:id="0">
    <w:p w14:paraId="35D3F27F" w14:textId="77777777" w:rsidR="004E3468" w:rsidRDefault="004E34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394C4" w14:textId="77777777" w:rsidR="004E3468" w:rsidRDefault="004E3468" w:rsidP="008068A2">
      <w:pPr>
        <w:spacing w:after="0" w:line="240" w:lineRule="auto"/>
      </w:pPr>
      <w:r>
        <w:separator/>
      </w:r>
    </w:p>
  </w:footnote>
  <w:footnote w:type="continuationSeparator" w:id="0">
    <w:p w14:paraId="432A9898" w14:textId="77777777" w:rsidR="004E3468" w:rsidRDefault="004E34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F50F9A"/>
    <w:multiLevelType w:val="hybridMultilevel"/>
    <w:tmpl w:val="C90ED70A"/>
    <w:lvl w:ilvl="0" w:tplc="99ACE6DA">
      <w:start w:val="1"/>
      <w:numFmt w:val="decimal"/>
      <w:lvlText w:val="%1."/>
      <w:lvlJc w:val="left"/>
      <w:pPr>
        <w:ind w:left="7874" w:hanging="360"/>
      </w:pPr>
      <w:rPr>
        <w:rFonts w:hint="default"/>
      </w:rPr>
    </w:lvl>
    <w:lvl w:ilvl="1" w:tplc="04020019" w:tentative="1">
      <w:start w:val="1"/>
      <w:numFmt w:val="lowerLetter"/>
      <w:lvlText w:val="%2."/>
      <w:lvlJc w:val="left"/>
      <w:pPr>
        <w:ind w:left="8594" w:hanging="360"/>
      </w:pPr>
    </w:lvl>
    <w:lvl w:ilvl="2" w:tplc="0402001B" w:tentative="1">
      <w:start w:val="1"/>
      <w:numFmt w:val="lowerRoman"/>
      <w:lvlText w:val="%3."/>
      <w:lvlJc w:val="right"/>
      <w:pPr>
        <w:ind w:left="9314" w:hanging="180"/>
      </w:pPr>
    </w:lvl>
    <w:lvl w:ilvl="3" w:tplc="0402000F" w:tentative="1">
      <w:start w:val="1"/>
      <w:numFmt w:val="decimal"/>
      <w:lvlText w:val="%4."/>
      <w:lvlJc w:val="left"/>
      <w:pPr>
        <w:ind w:left="10034" w:hanging="360"/>
      </w:pPr>
    </w:lvl>
    <w:lvl w:ilvl="4" w:tplc="04020019" w:tentative="1">
      <w:start w:val="1"/>
      <w:numFmt w:val="lowerLetter"/>
      <w:lvlText w:val="%5."/>
      <w:lvlJc w:val="left"/>
      <w:pPr>
        <w:ind w:left="10754" w:hanging="360"/>
      </w:pPr>
    </w:lvl>
    <w:lvl w:ilvl="5" w:tplc="0402001B" w:tentative="1">
      <w:start w:val="1"/>
      <w:numFmt w:val="lowerRoman"/>
      <w:lvlText w:val="%6."/>
      <w:lvlJc w:val="right"/>
      <w:pPr>
        <w:ind w:left="11474" w:hanging="180"/>
      </w:pPr>
    </w:lvl>
    <w:lvl w:ilvl="6" w:tplc="0402000F" w:tentative="1">
      <w:start w:val="1"/>
      <w:numFmt w:val="decimal"/>
      <w:lvlText w:val="%7."/>
      <w:lvlJc w:val="left"/>
      <w:pPr>
        <w:ind w:left="12194" w:hanging="360"/>
      </w:pPr>
    </w:lvl>
    <w:lvl w:ilvl="7" w:tplc="04020019" w:tentative="1">
      <w:start w:val="1"/>
      <w:numFmt w:val="lowerLetter"/>
      <w:lvlText w:val="%8."/>
      <w:lvlJc w:val="left"/>
      <w:pPr>
        <w:ind w:left="12914" w:hanging="360"/>
      </w:pPr>
    </w:lvl>
    <w:lvl w:ilvl="8" w:tplc="0402001B" w:tentative="1">
      <w:start w:val="1"/>
      <w:numFmt w:val="lowerRoman"/>
      <w:lvlText w:val="%9."/>
      <w:lvlJc w:val="right"/>
      <w:pPr>
        <w:ind w:left="13634"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462DB3"/>
    <w:multiLevelType w:val="hybridMultilevel"/>
    <w:tmpl w:val="962446E4"/>
    <w:lvl w:ilvl="0" w:tplc="6154447C">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81683A"/>
    <w:multiLevelType w:val="hybridMultilevel"/>
    <w:tmpl w:val="CD42F05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90967">
    <w:abstractNumId w:val="1"/>
  </w:num>
  <w:num w:numId="2" w16cid:durableId="869950218">
    <w:abstractNumId w:val="46"/>
  </w:num>
  <w:num w:numId="3" w16cid:durableId="808857979">
    <w:abstractNumId w:val="13"/>
  </w:num>
  <w:num w:numId="4" w16cid:durableId="314535352">
    <w:abstractNumId w:val="30"/>
  </w:num>
  <w:num w:numId="5" w16cid:durableId="497505950">
    <w:abstractNumId w:val="31"/>
  </w:num>
  <w:num w:numId="6" w16cid:durableId="660356814">
    <w:abstractNumId w:val="36"/>
  </w:num>
  <w:num w:numId="7" w16cid:durableId="849833230">
    <w:abstractNumId w:val="6"/>
  </w:num>
  <w:num w:numId="8" w16cid:durableId="1612518071">
    <w:abstractNumId w:val="12"/>
  </w:num>
  <w:num w:numId="9" w16cid:durableId="1380011476">
    <w:abstractNumId w:val="28"/>
  </w:num>
  <w:num w:numId="10" w16cid:durableId="883101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886926">
    <w:abstractNumId w:val="7"/>
  </w:num>
  <w:num w:numId="12" w16cid:durableId="1292052434">
    <w:abstractNumId w:val="24"/>
  </w:num>
  <w:num w:numId="13" w16cid:durableId="176190597">
    <w:abstractNumId w:val="3"/>
  </w:num>
  <w:num w:numId="14" w16cid:durableId="76946566">
    <w:abstractNumId w:val="35"/>
  </w:num>
  <w:num w:numId="15" w16cid:durableId="1354576050">
    <w:abstractNumId w:val="14"/>
  </w:num>
  <w:num w:numId="16" w16cid:durableId="547107826">
    <w:abstractNumId w:val="40"/>
  </w:num>
  <w:num w:numId="17" w16cid:durableId="950160734">
    <w:abstractNumId w:val="29"/>
  </w:num>
  <w:num w:numId="18" w16cid:durableId="480119695">
    <w:abstractNumId w:val="45"/>
  </w:num>
  <w:num w:numId="19" w16cid:durableId="1090469269">
    <w:abstractNumId w:val="37"/>
  </w:num>
  <w:num w:numId="20" w16cid:durableId="1565483120">
    <w:abstractNumId w:val="23"/>
  </w:num>
  <w:num w:numId="21" w16cid:durableId="872884341">
    <w:abstractNumId w:val="33"/>
  </w:num>
  <w:num w:numId="22" w16cid:durableId="242030834">
    <w:abstractNumId w:val="16"/>
  </w:num>
  <w:num w:numId="23" w16cid:durableId="1256595057">
    <w:abstractNumId w:val="19"/>
  </w:num>
  <w:num w:numId="24" w16cid:durableId="1443960607">
    <w:abstractNumId w:val="4"/>
  </w:num>
  <w:num w:numId="25" w16cid:durableId="710153217">
    <w:abstractNumId w:val="11"/>
  </w:num>
  <w:num w:numId="26" w16cid:durableId="1690522715">
    <w:abstractNumId w:val="21"/>
  </w:num>
  <w:num w:numId="27" w16cid:durableId="1476144986">
    <w:abstractNumId w:val="39"/>
  </w:num>
  <w:num w:numId="28" w16cid:durableId="1040932480">
    <w:abstractNumId w:val="22"/>
  </w:num>
  <w:num w:numId="29" w16cid:durableId="725758238">
    <w:abstractNumId w:val="44"/>
  </w:num>
  <w:num w:numId="30" w16cid:durableId="493838292">
    <w:abstractNumId w:val="25"/>
  </w:num>
  <w:num w:numId="31" w16cid:durableId="625963569">
    <w:abstractNumId w:val="15"/>
  </w:num>
  <w:num w:numId="32" w16cid:durableId="8527786">
    <w:abstractNumId w:val="38"/>
  </w:num>
  <w:num w:numId="33" w16cid:durableId="1372075186">
    <w:abstractNumId w:val="42"/>
  </w:num>
  <w:num w:numId="34" w16cid:durableId="774056213">
    <w:abstractNumId w:val="27"/>
  </w:num>
  <w:num w:numId="35" w16cid:durableId="857990">
    <w:abstractNumId w:val="43"/>
  </w:num>
  <w:num w:numId="36" w16cid:durableId="1085230666">
    <w:abstractNumId w:val="10"/>
  </w:num>
  <w:num w:numId="37" w16cid:durableId="44179822">
    <w:abstractNumId w:val="26"/>
  </w:num>
  <w:num w:numId="38" w16cid:durableId="1288510940">
    <w:abstractNumId w:val="18"/>
  </w:num>
  <w:num w:numId="39" w16cid:durableId="1533222249">
    <w:abstractNumId w:val="32"/>
  </w:num>
  <w:num w:numId="40" w16cid:durableId="228854532">
    <w:abstractNumId w:val="2"/>
  </w:num>
  <w:num w:numId="41" w16cid:durableId="108743966">
    <w:abstractNumId w:val="0"/>
  </w:num>
  <w:num w:numId="42" w16cid:durableId="805973399">
    <w:abstractNumId w:val="34"/>
  </w:num>
  <w:num w:numId="43" w16cid:durableId="1053236148">
    <w:abstractNumId w:val="20"/>
  </w:num>
  <w:num w:numId="44" w16cid:durableId="1563176558">
    <w:abstractNumId w:val="9"/>
  </w:num>
  <w:num w:numId="45" w16cid:durableId="2128691709">
    <w:abstractNumId w:val="5"/>
  </w:num>
  <w:num w:numId="46" w16cid:durableId="1192647891">
    <w:abstractNumId w:val="41"/>
  </w:num>
  <w:num w:numId="47" w16cid:durableId="2722482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qQUA0W5J6CwAAAA="/>
  </w:docVars>
  <w:rsids>
    <w:rsidRoot w:val="008068A2"/>
    <w:rsid w:val="000006BB"/>
    <w:rsid w:val="0000168B"/>
    <w:rsid w:val="00002C1C"/>
    <w:rsid w:val="00007044"/>
    <w:rsid w:val="0001451E"/>
    <w:rsid w:val="000173A7"/>
    <w:rsid w:val="00023DC6"/>
    <w:rsid w:val="00025F04"/>
    <w:rsid w:val="000260A9"/>
    <w:rsid w:val="0005026C"/>
    <w:rsid w:val="00064D15"/>
    <w:rsid w:val="0008559D"/>
    <w:rsid w:val="00086727"/>
    <w:rsid w:val="0009209B"/>
    <w:rsid w:val="000A6794"/>
    <w:rsid w:val="000B39E6"/>
    <w:rsid w:val="000B56F0"/>
    <w:rsid w:val="000C5361"/>
    <w:rsid w:val="000C5F82"/>
    <w:rsid w:val="00103906"/>
    <w:rsid w:val="001275B9"/>
    <w:rsid w:val="00142C75"/>
    <w:rsid w:val="001449E8"/>
    <w:rsid w:val="00144AD6"/>
    <w:rsid w:val="001619DF"/>
    <w:rsid w:val="00161C51"/>
    <w:rsid w:val="00164CDC"/>
    <w:rsid w:val="00164D4F"/>
    <w:rsid w:val="00167CF1"/>
    <w:rsid w:val="00171021"/>
    <w:rsid w:val="00175B0F"/>
    <w:rsid w:val="00175E1D"/>
    <w:rsid w:val="001837BD"/>
    <w:rsid w:val="00183A2C"/>
    <w:rsid w:val="00184521"/>
    <w:rsid w:val="001A6728"/>
    <w:rsid w:val="001B7060"/>
    <w:rsid w:val="001C1FCD"/>
    <w:rsid w:val="001D2464"/>
    <w:rsid w:val="001D50AE"/>
    <w:rsid w:val="001E1161"/>
    <w:rsid w:val="001E3FEF"/>
    <w:rsid w:val="00202683"/>
    <w:rsid w:val="00215FCE"/>
    <w:rsid w:val="00221F14"/>
    <w:rsid w:val="002326A7"/>
    <w:rsid w:val="00232E7D"/>
    <w:rsid w:val="002462E0"/>
    <w:rsid w:val="0025448C"/>
    <w:rsid w:val="00264287"/>
    <w:rsid w:val="0026589D"/>
    <w:rsid w:val="002664E1"/>
    <w:rsid w:val="002674C4"/>
    <w:rsid w:val="002819B5"/>
    <w:rsid w:val="00283C7C"/>
    <w:rsid w:val="002853F4"/>
    <w:rsid w:val="00293485"/>
    <w:rsid w:val="002A2D2D"/>
    <w:rsid w:val="002A2DC5"/>
    <w:rsid w:val="002C263B"/>
    <w:rsid w:val="002C539D"/>
    <w:rsid w:val="002C71C6"/>
    <w:rsid w:val="002D07CA"/>
    <w:rsid w:val="002E428F"/>
    <w:rsid w:val="00305122"/>
    <w:rsid w:val="003230CF"/>
    <w:rsid w:val="0033212E"/>
    <w:rsid w:val="0033490F"/>
    <w:rsid w:val="00364535"/>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C36F3"/>
    <w:rsid w:val="004D03E1"/>
    <w:rsid w:val="004D29A9"/>
    <w:rsid w:val="004E0D4F"/>
    <w:rsid w:val="004E3468"/>
    <w:rsid w:val="004E4C1E"/>
    <w:rsid w:val="0050017E"/>
    <w:rsid w:val="00503820"/>
    <w:rsid w:val="005054C7"/>
    <w:rsid w:val="00507F81"/>
    <w:rsid w:val="005172E9"/>
    <w:rsid w:val="00517B12"/>
    <w:rsid w:val="00524789"/>
    <w:rsid w:val="00527BE8"/>
    <w:rsid w:val="005348C4"/>
    <w:rsid w:val="005439C9"/>
    <w:rsid w:val="00553CCB"/>
    <w:rsid w:val="00563DC7"/>
    <w:rsid w:val="00564029"/>
    <w:rsid w:val="00564D7B"/>
    <w:rsid w:val="0056527D"/>
    <w:rsid w:val="0056786B"/>
    <w:rsid w:val="0057138C"/>
    <w:rsid w:val="005803E5"/>
    <w:rsid w:val="005838FF"/>
    <w:rsid w:val="00584EDB"/>
    <w:rsid w:val="0058723E"/>
    <w:rsid w:val="00594821"/>
    <w:rsid w:val="00596357"/>
    <w:rsid w:val="00596AA5"/>
    <w:rsid w:val="005B0164"/>
    <w:rsid w:val="005B57A2"/>
    <w:rsid w:val="005C0386"/>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86F0E"/>
    <w:rsid w:val="00695634"/>
    <w:rsid w:val="006A2531"/>
    <w:rsid w:val="006D239A"/>
    <w:rsid w:val="006E1302"/>
    <w:rsid w:val="006E2245"/>
    <w:rsid w:val="006E55B4"/>
    <w:rsid w:val="006E7E50"/>
    <w:rsid w:val="00704432"/>
    <w:rsid w:val="007051DF"/>
    <w:rsid w:val="00717E92"/>
    <w:rsid w:val="00724DA4"/>
    <w:rsid w:val="00763912"/>
    <w:rsid w:val="00774E44"/>
    <w:rsid w:val="00775333"/>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C30AA"/>
    <w:rsid w:val="009D1805"/>
    <w:rsid w:val="009E1A09"/>
    <w:rsid w:val="009F4455"/>
    <w:rsid w:val="009F5BA8"/>
    <w:rsid w:val="00A02545"/>
    <w:rsid w:val="00A025E6"/>
    <w:rsid w:val="00A05555"/>
    <w:rsid w:val="00A06D89"/>
    <w:rsid w:val="00A10494"/>
    <w:rsid w:val="00A11A3A"/>
    <w:rsid w:val="00A176F6"/>
    <w:rsid w:val="00A35790"/>
    <w:rsid w:val="00A45A89"/>
    <w:rsid w:val="00A47F12"/>
    <w:rsid w:val="00A66DE2"/>
    <w:rsid w:val="00A70227"/>
    <w:rsid w:val="00A847D3"/>
    <w:rsid w:val="00AA3772"/>
    <w:rsid w:val="00AB106E"/>
    <w:rsid w:val="00AB2224"/>
    <w:rsid w:val="00AC36D6"/>
    <w:rsid w:val="00AC60FE"/>
    <w:rsid w:val="00AC6630"/>
    <w:rsid w:val="00AC77AD"/>
    <w:rsid w:val="00AC78C8"/>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93B70"/>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0C6B"/>
    <w:rsid w:val="00C53F37"/>
    <w:rsid w:val="00C5499A"/>
    <w:rsid w:val="00C62A0F"/>
    <w:rsid w:val="00C82862"/>
    <w:rsid w:val="00C84E4D"/>
    <w:rsid w:val="00CA2FD0"/>
    <w:rsid w:val="00CB626D"/>
    <w:rsid w:val="00CD5181"/>
    <w:rsid w:val="00CD7485"/>
    <w:rsid w:val="00CE2360"/>
    <w:rsid w:val="00CE236C"/>
    <w:rsid w:val="00CE73D8"/>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4892"/>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 w:type="character" w:styleId="UnresolvedMention">
    <w:name w:val="Unresolved Mention"/>
    <w:basedOn w:val="DefaultParagraphFont"/>
    <w:uiPriority w:val="99"/>
    <w:semiHidden/>
    <w:unhideWhenUsed/>
    <w:rsid w:val="00583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52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11</Pages>
  <Words>1226</Words>
  <Characters>699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24</cp:revision>
  <cp:lastPrinted>2015-10-26T22:35:00Z</cp:lastPrinted>
  <dcterms:created xsi:type="dcterms:W3CDTF">2019-11-12T12:29:00Z</dcterms:created>
  <dcterms:modified xsi:type="dcterms:W3CDTF">2024-05-25T20: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62aa556c340ca3d4d424898f0c8806ad58081bd28467585cd4a669afb6828d</vt:lpwstr>
  </property>
</Properties>
</file>